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790B333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790B333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790B333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790B333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790B333">
              <w:rPr>
                <w:color w:val="2B579A"/>
              </w:rPr>
              <w:fldChar w:fldCharType="end"/>
            </w:r>
          </w:p>
        </w:tc>
      </w:tr>
      <w:tr w:rsidRPr="00114D08" w:rsidR="00500742" w:rsidTr="6790B333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790B333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790B333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790B333" w:rsidR="00500742">
        <w:rPr>
          <w:rFonts w:ascii="Arial" w:hAnsi="Arial" w:eastAsia="Arial" w:cs="Arial"/>
        </w:rPr>
        <w:t>Contents</w:t>
      </w:r>
    </w:p>
    <w:p w:rsidR="00407DD5" w:rsidP="6790B333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790B333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790B333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790B333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790B333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790B333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EDDA8FC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mountaineering club manages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umerous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spects of climbing expeditions, including climbers, routes, guides, equipment, bookings, and payments. Currently, records are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intained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790B333" w:rsidR="00426215">
        <w:rPr>
          <w:rFonts w:ascii="Arial" w:hAnsi="Arial" w:eastAsia="Arial" w:cs="Arial"/>
        </w:rPr>
        <w:t>P</w:t>
      </w:r>
      <w:r w:rsidRPr="6790B333" w:rsidR="00426215">
        <w:rPr>
          <w:rFonts w:ascii="Arial" w:hAnsi="Arial" w:eastAsia="Arial" w:cs="Arial"/>
        </w:rPr>
        <w:t>roblems</w:t>
      </w:r>
      <w:r w:rsidRPr="6790B333" w:rsidR="00C403FF">
        <w:rPr>
          <w:rFonts w:ascii="Arial" w:hAnsi="Arial" w:eastAsia="Arial" w:cs="Arial"/>
        </w:rPr>
        <w:t>.</w:t>
      </w:r>
      <w:r w:rsidRPr="6790B333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790B333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EDDA8FC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nstructured Data - Difficulty in tracking climber details, climb history, and equipment usage.</w:t>
      </w:r>
    </w:p>
    <w:p w:rsidRPr="00E82570" w:rsidR="00C403FF" w:rsidP="6EDDA8FC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afety Concerns - Lack of historical records on climber experience and incidents.</w:t>
      </w:r>
    </w:p>
    <w:p w:rsidRPr="00E82570" w:rsidR="00C403FF" w:rsidP="6EDDA8FC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nefficient Logistics - Managing bookings, payments, and equipment rentals is challenging.</w:t>
      </w:r>
    </w:p>
    <w:p w:rsidRPr="00E82570" w:rsidR="00C403FF" w:rsidP="6EDDA8FC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790B333" w:rsidR="0000152E">
        <w:rPr>
          <w:rFonts w:ascii="Arial" w:hAnsi="Arial" w:eastAsia="Arial" w:cs="Arial"/>
        </w:rPr>
        <w:t xml:space="preserve">the </w:t>
      </w:r>
      <w:r w:rsidRPr="6790B333" w:rsidR="00426215">
        <w:rPr>
          <w:rFonts w:ascii="Arial" w:hAnsi="Arial" w:eastAsia="Arial" w:cs="Arial"/>
        </w:rPr>
        <w:t xml:space="preserve">Benefits </w:t>
      </w:r>
      <w:r w:rsidRPr="6790B333" w:rsidR="0000152E">
        <w:rPr>
          <w:rFonts w:ascii="Arial" w:hAnsi="Arial" w:eastAsia="Arial" w:cs="Arial"/>
        </w:rPr>
        <w:t>of</w:t>
      </w:r>
      <w:r w:rsidRPr="6790B333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790B333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EDDA8FC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plementing a structured database will:</w:t>
      </w:r>
    </w:p>
    <w:p w:rsidRPr="006F645E" w:rsidR="006F645E" w:rsidP="6EDDA8FC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treamline Data Management - Centralized storage of all climb-related data.</w:t>
      </w:r>
    </w:p>
    <w:p w:rsidRPr="006F645E" w:rsidR="006F645E" w:rsidP="6EDDA8FC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hance Safety Measures - Better tracking of climber experience, emergency contacts, and past incidents.</w:t>
      </w:r>
    </w:p>
    <w:p w:rsidRPr="006F645E" w:rsidR="006F645E" w:rsidP="6EDDA8FC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mize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Logistics - Improved scheduling of climbs, guide assignments, and equipment rentals.</w:t>
      </w:r>
    </w:p>
    <w:p w:rsidRPr="006F645E" w:rsidR="006F645E" w:rsidP="6EDDA8FC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able Data Analytics - Generate insights for performance tracking and decision-making.</w:t>
      </w:r>
    </w:p>
    <w:p w:rsidR="6EDDA8FC" w:rsidP="6EDDA8FC" w:rsidRDefault="6EDDA8FC" w14:paraId="24D7B4CA" w14:textId="4BB3A584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6EDDA8FC" w:rsidP="6EDDA8FC" w:rsidRDefault="6EDDA8FC" w14:paraId="04FE95F2" w14:textId="079AC7DE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790B333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790B333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EDDA8FC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 - A recorded ascent of a mountain route.</w:t>
      </w:r>
    </w:p>
    <w:p w:rsidRPr="006F645E" w:rsidR="006F645E" w:rsidP="6EDDA8FC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 - An individual participating in a climb.</w:t>
      </w:r>
    </w:p>
    <w:p w:rsidRPr="006F645E" w:rsidR="006F645E" w:rsidP="6EDDA8FC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lub - An organization that climbers join to 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rticipate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ctivities.</w:t>
      </w:r>
    </w:p>
    <w:p w:rsidRPr="006F645E" w:rsidR="006F645E" w:rsidP="6EDDA8FC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Guide - A certified individual leading a climb.</w:t>
      </w:r>
    </w:p>
    <w:p w:rsidRPr="006F645E" w:rsidR="006F645E" w:rsidP="6EDDA8FC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quipment - Gear necessary for climbing expeditions.</w:t>
      </w:r>
    </w:p>
    <w:p w:rsidRPr="006F645E" w:rsidR="006F645E" w:rsidP="6EDDA8FC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 - A reservation for a climbing service.</w:t>
      </w:r>
    </w:p>
    <w:p w:rsidRPr="006F645E" w:rsidR="006F645E" w:rsidP="6EDDA8FC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6790B333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006F645E" w:rsidP="61D6AC24" w:rsidRDefault="006F645E" w14:paraId="39591329" w14:textId="644A79BB">
      <w:pPr>
        <w:pStyle w:val="BodyText"/>
        <w:rPr>
          <w:rFonts w:ascii="Arial" w:hAnsi="Arial" w:eastAsia="Arial" w:cs="Arial"/>
        </w:rPr>
      </w:pPr>
      <w:r w:rsidR="374A841B">
        <w:drawing>
          <wp:inline wp14:editId="57917132" wp14:anchorId="6E77CCB7">
            <wp:extent cx="5605526" cy="3209206"/>
            <wp:effectExtent l="0" t="0" r="0" b="0"/>
            <wp:docPr id="5627885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3bbb7950cd744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526" cy="320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790B333" w:rsidR="00407DD5">
        <w:rPr>
          <w:rFonts w:ascii="Arial" w:hAnsi="Arial" w:eastAsia="Arial" w:cs="Arial"/>
        </w:rPr>
        <w:t>O</w:t>
      </w:r>
      <w:r w:rsidRPr="6790B333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1AA236F" w14:textId="2FDE8180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43C97FF6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00BE17E0" w:rsidTr="43C97FF6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EDDA8FC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52D0009">
              <w:rPr>
                <w:rFonts w:ascii="Arial" w:hAnsi="Arial" w:eastAsia="Arial" w:cs="Arial"/>
                <w:sz w:val="22"/>
                <w:szCs w:val="22"/>
              </w:rPr>
              <w:t>Climbers</w:t>
            </w:r>
          </w:p>
        </w:tc>
        <w:tc>
          <w:tcPr>
            <w:tcW w:w="2302" w:type="dxa"/>
            <w:tcMar/>
          </w:tcPr>
          <w:p w:rsidR="00BE17E0" w:rsidP="6EDDA8FC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  <w:p w:rsidR="00BE17E0" w:rsidP="6EDDA8FC" w:rsidRDefault="00BE17E0" w14:paraId="5287EB7E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00BE17E0" w:rsidP="6EDDA8FC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EDDA8FC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90543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00BE17E0" w:rsidTr="43C97FF6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EDDA8FC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EDDA8FC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6EDDA8FC" w:rsidRDefault="00BE17E0" w14:paraId="3C813618" w14:textId="0527AE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43C97FF6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EDDA8FC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EDDA8FC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6EDDA8FC" w:rsidRDefault="5E550270" w14:paraId="350FFC59" w14:textId="097FEF6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50)</w:t>
            </w:r>
          </w:p>
        </w:tc>
      </w:tr>
      <w:tr w:rsidR="61D6AC24" w:rsidTr="43C97FF6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EDDA8FC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EDDA8FC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6EDDA8FC" w:rsidRDefault="5E550270" w14:paraId="3D92FCA4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EDDA8FC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6EDDA8FC" w:rsidRDefault="5E550270" w14:paraId="5DA94945" w14:textId="2323BE5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ntact number</w:t>
            </w:r>
          </w:p>
        </w:tc>
        <w:tc>
          <w:tcPr>
            <w:tcW w:w="2302" w:type="dxa"/>
            <w:tcMar/>
          </w:tcPr>
          <w:p w:rsidR="5E550270" w:rsidP="6EDDA8FC" w:rsidRDefault="5E550270" w14:paraId="2C2A065A" w14:textId="6F5437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8)</w:t>
            </w:r>
          </w:p>
        </w:tc>
      </w:tr>
      <w:tr w:rsidR="61D6AC24" w:rsidTr="43C97FF6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EDDA8FC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EDDA8FC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6EDDA8FC" w:rsidRDefault="5E550270" w14:paraId="2BCE35BF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388B148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E63C85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26E9B25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976107B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EDDA8FC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606C0E">
              <w:rPr>
                <w:rFonts w:ascii="Arial" w:hAnsi="Arial" w:eastAsia="Arial" w:cs="Arial"/>
                <w:sz w:val="22"/>
                <w:szCs w:val="22"/>
              </w:rPr>
              <w:t>Address</w:t>
            </w:r>
          </w:p>
        </w:tc>
        <w:tc>
          <w:tcPr>
            <w:tcW w:w="2302" w:type="dxa"/>
            <w:tcMar/>
          </w:tcPr>
          <w:p w:rsidR="3FFD9EE1" w:rsidP="6EDDA8FC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606C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  <w:p w:rsidR="61D6AC24" w:rsidP="6EDDA8FC" w:rsidRDefault="61D6AC24" w14:paraId="1B1ECA6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CA96DAB" w:rsidP="6EDDA8FC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266A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EDDA8FC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86C7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701A725C">
        <w:trPr>
          <w:trHeight w:val="300"/>
        </w:trPr>
        <w:tc>
          <w:tcPr>
            <w:tcW w:w="2302" w:type="dxa"/>
            <w:vMerge/>
            <w:tcMar/>
          </w:tcPr>
          <w:p w14:paraId="267D2A27"/>
        </w:tc>
        <w:tc>
          <w:tcPr>
            <w:tcW w:w="2302" w:type="dxa"/>
            <w:tcMar/>
          </w:tcPr>
          <w:p w:rsidR="56950444" w:rsidP="6EDDA8FC" w:rsidRDefault="56950444" w14:paraId="40F085A5" w14:textId="17416F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6950444" w:rsidP="6EDDA8FC" w:rsidRDefault="56950444" w14:paraId="03A902BA" w14:textId="450A5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56950444" w:rsidP="6EDDA8FC" w:rsidRDefault="56950444" w14:paraId="206581F3" w14:textId="791EEE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EDDA8FC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EDDA8FC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6EDDA8FC" w:rsidRDefault="56950444" w14:paraId="0D20CA25" w14:textId="1D93473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43C97FF6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EDDA8FC" w:rsidRDefault="0411AC4F" w14:paraId="025E343A" w14:textId="1A5EF8B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C6DF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6EDDA8FC" w:rsidR="0C22E6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ty</w:t>
            </w:r>
            <w:r w:rsidRPr="6EDDA8FC" w:rsidR="00308A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A227B9A" w:rsidP="6EDDA8FC" w:rsidRDefault="4A227B9A" w14:paraId="1AAE2151" w14:textId="7B70917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ity</w:t>
            </w:r>
          </w:p>
        </w:tc>
        <w:tc>
          <w:tcPr>
            <w:tcW w:w="2302" w:type="dxa"/>
            <w:tcMar/>
          </w:tcPr>
          <w:p w:rsidR="4EA81496" w:rsidP="6EDDA8FC" w:rsidRDefault="4EA81496" w14:paraId="07445358" w14:textId="21E52A6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EDDA8FC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EDDA8FC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6EDDA8FC" w:rsidRDefault="5555E4D5" w14:paraId="60DF9C24" w14:textId="07A561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)</w:t>
            </w:r>
          </w:p>
        </w:tc>
      </w:tr>
      <w:tr w:rsidR="6EDDA8FC" w:rsidTr="43C97FF6" w14:paraId="0C3483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3313D9C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55DF495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4E6F037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54113DD5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43C97FF6" w14:paraId="3FEA44B3">
        <w:trPr>
          <w:trHeight w:val="300"/>
        </w:trPr>
        <w:tc>
          <w:tcPr>
            <w:tcW w:w="2302" w:type="dxa"/>
            <w:vMerge w:val="restart"/>
            <w:tcMar/>
          </w:tcPr>
          <w:p w:rsidR="2DE6CDEA" w:rsidP="6EDDA8FC" w:rsidRDefault="2DE6CDEA" w14:paraId="12703F74" w14:textId="1FE2CD8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</w:t>
            </w:r>
          </w:p>
        </w:tc>
        <w:tc>
          <w:tcPr>
            <w:tcW w:w="2302" w:type="dxa"/>
            <w:tcMar/>
          </w:tcPr>
          <w:p w:rsidR="2DE6CDEA" w:rsidP="6EDDA8FC" w:rsidRDefault="2DE6CDEA" w14:paraId="5EE6D993" w14:textId="65853077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id</w:t>
            </w:r>
          </w:p>
        </w:tc>
        <w:tc>
          <w:tcPr>
            <w:tcW w:w="2302" w:type="dxa"/>
            <w:tcMar/>
          </w:tcPr>
          <w:p w:rsidR="5ED7E1AE" w:rsidP="6EDDA8FC" w:rsidRDefault="5ED7E1AE" w14:paraId="08E1DC03" w14:textId="4865DD6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Unique city ID (PK)</w:t>
            </w:r>
          </w:p>
        </w:tc>
        <w:tc>
          <w:tcPr>
            <w:tcW w:w="2302" w:type="dxa"/>
            <w:tcMar/>
          </w:tcPr>
          <w:p w:rsidR="5ED7E1AE" w:rsidP="6EDDA8FC" w:rsidRDefault="5ED7E1AE" w14:paraId="7EC50034" w14:textId="57CB1609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Serial</w:t>
            </w:r>
          </w:p>
        </w:tc>
      </w:tr>
      <w:tr w:rsidR="6EDDA8FC" w:rsidTr="43C97FF6" w14:paraId="712331C3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35178A3D" w14:textId="5CCF1732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6EDDA8FC" w:rsidP="6EDDA8FC" w:rsidRDefault="6EDDA8FC" w14:paraId="4E7E0C43" w14:textId="06B19A9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2302" w:type="dxa"/>
            <w:tcMar/>
          </w:tcPr>
          <w:p w:rsidR="6EDDA8FC" w:rsidP="6EDDA8FC" w:rsidRDefault="6EDDA8FC" w14:paraId="13C01974" w14:textId="75DE05A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 name</w:t>
            </w:r>
          </w:p>
        </w:tc>
        <w:tc>
          <w:tcPr>
            <w:tcW w:w="2302" w:type="dxa"/>
            <w:tcMar/>
          </w:tcPr>
          <w:p w:rsidR="6EDDA8FC" w:rsidP="6EDDA8FC" w:rsidRDefault="6EDDA8FC" w14:paraId="30E4F7B0" w14:textId="5D7973E0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Varchar(20)</w:t>
            </w:r>
          </w:p>
        </w:tc>
      </w:tr>
      <w:tr w:rsidR="6EDDA8FC" w:rsidTr="43C97FF6" w14:paraId="3ADD6801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07C929D4" w14:textId="04320673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D7E1AE" w:rsidP="6EDDA8FC" w:rsidRDefault="5ED7E1AE" w14:paraId="17E4507E" w14:textId="27348EB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5ED7E1AE" w:rsidP="6EDDA8FC" w:rsidRDefault="5ED7E1AE" w14:paraId="0B1BD3EB" w14:textId="2A12610D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Foreign key to Country</w:t>
            </w:r>
          </w:p>
        </w:tc>
        <w:tc>
          <w:tcPr>
            <w:tcW w:w="2302" w:type="dxa"/>
            <w:tcMar/>
          </w:tcPr>
          <w:p w:rsidR="5ED7E1AE" w:rsidP="6EDDA8FC" w:rsidRDefault="5ED7E1AE" w14:paraId="46A40781" w14:textId="056EA9A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Int</w:t>
            </w:r>
          </w:p>
        </w:tc>
      </w:tr>
      <w:tr w:rsidR="6EDDA8FC" w:rsidTr="43C97FF6" w14:paraId="41077CC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687FF8D9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0B549D7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C1B0C1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A1D157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43C97FF6" w14:paraId="29F6FC65">
        <w:trPr>
          <w:trHeight w:val="300"/>
        </w:trPr>
        <w:tc>
          <w:tcPr>
            <w:tcW w:w="2302" w:type="dxa"/>
            <w:vMerge w:val="restart"/>
            <w:tcMar/>
          </w:tcPr>
          <w:p w:rsidR="2D011863" w:rsidP="6EDDA8FC" w:rsidRDefault="2D011863" w14:paraId="5410AEBE" w14:textId="49575C2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</w:t>
            </w:r>
          </w:p>
        </w:tc>
        <w:tc>
          <w:tcPr>
            <w:tcW w:w="2302" w:type="dxa"/>
            <w:tcMar/>
          </w:tcPr>
          <w:p w:rsidR="2D011863" w:rsidP="6EDDA8FC" w:rsidRDefault="2D011863" w14:paraId="24A726FE" w14:textId="7F14BF5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2D011863" w:rsidP="6EDDA8FC" w:rsidRDefault="2D011863" w14:paraId="2C010F66" w14:textId="1FF91ED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Unique country ID (PK)</w:t>
            </w:r>
          </w:p>
        </w:tc>
        <w:tc>
          <w:tcPr>
            <w:tcW w:w="2302" w:type="dxa"/>
            <w:tcMar/>
          </w:tcPr>
          <w:p w:rsidR="2D011863" w:rsidP="6EDDA8FC" w:rsidRDefault="2D011863" w14:paraId="66B6686B" w14:textId="381127B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6EDDA8FC" w:rsidTr="43C97FF6" w14:paraId="4C6AB37E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2D4A51F2" w14:textId="6CDA531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D011863" w:rsidP="6EDDA8FC" w:rsidRDefault="2D011863" w14:paraId="4478D075" w14:textId="1614330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name</w:t>
            </w:r>
          </w:p>
        </w:tc>
        <w:tc>
          <w:tcPr>
            <w:tcW w:w="2302" w:type="dxa"/>
            <w:tcMar/>
          </w:tcPr>
          <w:p w:rsidR="2D011863" w:rsidP="6EDDA8FC" w:rsidRDefault="2D011863" w14:paraId="6EAC8396" w14:textId="5BD38EC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 name</w:t>
            </w:r>
          </w:p>
        </w:tc>
        <w:tc>
          <w:tcPr>
            <w:tcW w:w="2302" w:type="dxa"/>
            <w:tcMar/>
          </w:tcPr>
          <w:p w:rsidR="2D011863" w:rsidP="6EDDA8FC" w:rsidRDefault="2D011863" w14:paraId="52671183" w14:textId="048D97A5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Varchar(25)</w:t>
            </w:r>
          </w:p>
        </w:tc>
      </w:tr>
      <w:tr w:rsidR="61D6AC24" w:rsidTr="43C97FF6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94FFA8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12FD20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C0828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7FB49C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EDDA8FC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D7CD326">
              <w:rPr>
                <w:rFonts w:ascii="Arial" w:hAnsi="Arial" w:eastAsia="Arial" w:cs="Arial"/>
                <w:sz w:val="22"/>
                <w:szCs w:val="22"/>
              </w:rPr>
              <w:t>Clubs</w:t>
            </w:r>
          </w:p>
        </w:tc>
        <w:tc>
          <w:tcPr>
            <w:tcW w:w="2302" w:type="dxa"/>
            <w:tcMar/>
          </w:tcPr>
          <w:p w:rsidR="646D661F" w:rsidP="6EDDA8FC" w:rsidRDefault="646D661F" w14:paraId="5C26994A" w14:textId="20F6885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D7CD3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056A488B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32A9269F" w:rsidP="6EDDA8FC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E636F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EDDA8FC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80DFD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EDDA8FC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177C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6EDDA8FC" w:rsidRDefault="2260E3A9" w14:paraId="040BC2F2" w14:textId="6BFEED2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EF8CD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 of the club</w:t>
            </w:r>
          </w:p>
        </w:tc>
        <w:tc>
          <w:tcPr>
            <w:tcW w:w="2302" w:type="dxa"/>
            <w:tcMar/>
          </w:tcPr>
          <w:p w:rsidR="61D6AC24" w:rsidP="6EDDA8FC" w:rsidRDefault="61D6AC24" w14:paraId="615D2C65" w14:textId="11AB284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43C97FF6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EDDA8FC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9DFF6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EDDA8FC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EA8D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6EDDA8FC" w:rsidRDefault="2EEF04E3" w14:paraId="1266CAFA" w14:textId="40AC6B3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F3B6D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43C97FF6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EDDA8FC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EDDA8FC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6EDDA8FC" w:rsidRDefault="61D6AC24" w14:paraId="250BB96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DFAB1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49383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EFA3670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A4EB340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</w:t>
            </w:r>
            <w:r w:rsidRPr="6EDDA8FC" w:rsidR="5B70DF96">
              <w:rPr>
                <w:rFonts w:ascii="Arial" w:hAnsi="Arial" w:eastAsia="Arial" w:cs="Arial"/>
                <w:sz w:val="22"/>
                <w:szCs w:val="22"/>
              </w:rPr>
              <w:t>lub</w:t>
            </w:r>
            <w:r w:rsidRPr="6EDDA8FC" w:rsidR="7738725E">
              <w:rPr>
                <w:rFonts w:ascii="Arial" w:hAnsi="Arial" w:eastAsia="Arial" w:cs="Arial"/>
                <w:sz w:val="22"/>
                <w:szCs w:val="22"/>
              </w:rPr>
              <w:t xml:space="preserve"> C</w:t>
            </w: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limber</w:t>
            </w:r>
          </w:p>
        </w:tc>
        <w:tc>
          <w:tcPr>
            <w:tcW w:w="2302" w:type="dxa"/>
            <w:tcMar/>
          </w:tcPr>
          <w:p w:rsidR="12D94DC2" w:rsidP="6EDDA8FC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700E8247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2D94DC2" w:rsidP="6EDDA8FC" w:rsidRDefault="12D94DC2" w14:paraId="5916A631" w14:textId="345F4F5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12D94DC2" w:rsidP="6EDDA8FC" w:rsidRDefault="12D94DC2" w14:paraId="6E3E0040" w14:textId="13B024C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EDDA8FC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6EDDA8FC" w:rsidRDefault="5222761A" w14:paraId="16ED327E" w14:textId="4376EC2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s</w:t>
            </w:r>
          </w:p>
        </w:tc>
        <w:tc>
          <w:tcPr>
            <w:tcW w:w="2302" w:type="dxa"/>
            <w:tcMar/>
          </w:tcPr>
          <w:p w:rsidR="5222761A" w:rsidP="6EDDA8FC" w:rsidRDefault="5222761A" w14:paraId="31999F4B" w14:textId="501EE38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17A175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1DC09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2775B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68D1A5E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1D28DB07">
              <w:rPr>
                <w:rFonts w:ascii="Arial" w:hAnsi="Arial" w:eastAsia="Arial" w:cs="Arial"/>
                <w:sz w:val="22"/>
                <w:szCs w:val="22"/>
              </w:rPr>
              <w:t>s</w:t>
            </w:r>
          </w:p>
        </w:tc>
        <w:tc>
          <w:tcPr>
            <w:tcW w:w="2302" w:type="dxa"/>
            <w:tcMar/>
          </w:tcPr>
          <w:p w:rsidR="2B5B03D8" w:rsidP="6EDDA8FC" w:rsidRDefault="2B5B03D8" w14:paraId="1843D7C2" w14:textId="40A318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EFA017F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B5B03D8" w:rsidP="6EDDA8FC" w:rsidRDefault="2B5B03D8" w14:paraId="3CF9DA58" w14:textId="2C4F19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6EDDA8FC" w:rsidRDefault="2B5B03D8" w14:paraId="07146ABF" w14:textId="6096DCA4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EDDA8FC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EDDA8FC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6EDDA8FC" w:rsidRDefault="3993CF3A" w14:paraId="53CF8876" w14:textId="520A72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EDDA8FC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EDDA8FC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6EDDA8FC" w:rsidRDefault="3993CF3A" w14:paraId="292464B3" w14:textId="0290077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EDDA8FC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EDDA8FC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6EDDA8FC" w:rsidRDefault="61D6AC24" w14:paraId="5A64CE8F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EDDA8FC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EDDA8FC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6EDDA8FC" w:rsidRDefault="03C3C9A4" w14:paraId="639B8FFE" w14:textId="1530AF5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lean</w:t>
            </w:r>
          </w:p>
        </w:tc>
      </w:tr>
      <w:tr w:rsidR="61D6AC24" w:rsidTr="43C97FF6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F79F5A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EF0860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E210AEF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C591171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B2CD074">
              <w:rPr>
                <w:rFonts w:ascii="Arial" w:hAnsi="Arial" w:eastAsia="Arial" w:cs="Arial"/>
                <w:sz w:val="22"/>
                <w:szCs w:val="22"/>
              </w:rPr>
              <w:t xml:space="preserve"> P</w:t>
            </w:r>
            <w:r w:rsidRPr="6EDDA8FC" w:rsidR="41ECDA60">
              <w:rPr>
                <w:rFonts w:ascii="Arial" w:hAnsi="Arial" w:eastAsia="Arial" w:cs="Arial"/>
                <w:sz w:val="22"/>
                <w:szCs w:val="22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EDDA8FC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11B6520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8035699" w:rsidP="6EDDA8FC" w:rsidRDefault="18035699" w14:paraId="01AC1B40" w14:textId="78654E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18035699" w:rsidP="6EDDA8FC" w:rsidRDefault="18035699" w14:paraId="580B821F" w14:textId="60A9CD16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EDDA8FC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6EDDA8FC" w:rsidRDefault="1C8B1F4F" w14:paraId="7FBBED7D" w14:textId="72B05E6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1C8B1F4F" w:rsidP="6EDDA8FC" w:rsidRDefault="1C8B1F4F" w14:paraId="0E0D70EF" w14:textId="1F61593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B50B37C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275577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2212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4976218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EDDA8FC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9780B3">
              <w:rPr>
                <w:rFonts w:ascii="Arial" w:hAnsi="Arial" w:eastAsia="Arial" w:cs="Arial"/>
                <w:sz w:val="22"/>
                <w:szCs w:val="22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EDDA8FC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  <w:p w:rsidR="61D6AC24" w:rsidP="6EDDA8FC" w:rsidRDefault="61D6AC24" w14:paraId="693997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287D2C" w:rsidP="6EDDA8FC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EDDA8FC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EDDA8FC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6EDDA8FC" w:rsidRDefault="73ECD035" w14:paraId="71739FB9" w14:textId="4E4BD37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 name</w:t>
            </w:r>
          </w:p>
        </w:tc>
        <w:tc>
          <w:tcPr>
            <w:tcW w:w="2302" w:type="dxa"/>
            <w:tcMar/>
          </w:tcPr>
          <w:p w:rsidR="61D6AC24" w:rsidP="6EDDA8FC" w:rsidRDefault="61D6AC24" w14:paraId="2BE95EF0" w14:textId="4201D51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43C97FF6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EDDA8FC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95569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EDDA8FC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3430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6EDDA8FC" w:rsidRDefault="3FCB7BF5" w14:paraId="410960A5" w14:textId="02DF10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31A5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48AACB54">
        <w:trPr>
          <w:trHeight w:val="300"/>
        </w:trPr>
        <w:tc>
          <w:tcPr>
            <w:tcW w:w="2302" w:type="dxa"/>
            <w:vMerge/>
            <w:tcMar/>
          </w:tcPr>
          <w:p w14:paraId="62056FE4"/>
        </w:tc>
        <w:tc>
          <w:tcPr>
            <w:tcW w:w="2302" w:type="dxa"/>
            <w:tcMar/>
          </w:tcPr>
          <w:p w:rsidR="0D8CE5DB" w:rsidP="6EDDA8FC" w:rsidRDefault="0D8CE5DB" w14:paraId="467290EF" w14:textId="5848F0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849A5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32071E6F" w:rsidP="6EDDA8FC" w:rsidRDefault="32071E6F" w14:paraId="0B0B17D3" w14:textId="0B94E57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E3175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 rating</w:t>
            </w:r>
          </w:p>
        </w:tc>
        <w:tc>
          <w:tcPr>
            <w:tcW w:w="2302" w:type="dxa"/>
            <w:tcMar/>
          </w:tcPr>
          <w:p w:rsidR="38AF081F" w:rsidP="6EDDA8FC" w:rsidRDefault="38AF081F" w14:paraId="6C4A7439" w14:textId="0A031EE4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tatus </w:t>
            </w: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(</w:t>
            </w:r>
            <w:r w:rsidRPr="6EDDA8FC" w:rsidR="7E6B99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'Easy', 'Moderate', 'Hard')</w:t>
            </w:r>
          </w:p>
        </w:tc>
      </w:tr>
      <w:tr w:rsidR="61D6AC24" w:rsidTr="43C97FF6" w14:paraId="2FCC7723">
        <w:trPr>
          <w:trHeight w:val="300"/>
        </w:trPr>
        <w:tc>
          <w:tcPr>
            <w:tcW w:w="2302" w:type="dxa"/>
            <w:vMerge/>
            <w:tcMar/>
          </w:tcPr>
          <w:p w14:paraId="5DCE07F4"/>
        </w:tc>
        <w:tc>
          <w:tcPr>
            <w:tcW w:w="2302" w:type="dxa"/>
            <w:tcMar/>
          </w:tcPr>
          <w:p w:rsidR="0061EBD2" w:rsidP="6EDDA8FC" w:rsidRDefault="0061EBD2" w14:paraId="2AA5C303" w14:textId="41B0E5B1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E60F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untry</w:t>
            </w:r>
          </w:p>
        </w:tc>
        <w:tc>
          <w:tcPr>
            <w:tcW w:w="2302" w:type="dxa"/>
            <w:tcMar/>
          </w:tcPr>
          <w:p w:rsidR="2E68590C" w:rsidP="6EDDA8FC" w:rsidRDefault="2E68590C" w14:paraId="3D358935" w14:textId="626F557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E7E8D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untry of location</w:t>
            </w:r>
          </w:p>
        </w:tc>
        <w:tc>
          <w:tcPr>
            <w:tcW w:w="2302" w:type="dxa"/>
            <w:tcMar/>
          </w:tcPr>
          <w:p w:rsidR="61D6AC24" w:rsidP="6EDDA8FC" w:rsidRDefault="61D6AC24" w14:paraId="2CE4E40E" w14:textId="0BD3B2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039D88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039D88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43C97FF6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A5E7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BC2825A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3B76BC6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75DDB8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EDDA8FC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577CFE">
              <w:rPr>
                <w:rFonts w:ascii="Arial" w:hAnsi="Arial" w:eastAsia="Arial" w:cs="Arial"/>
                <w:sz w:val="22"/>
                <w:szCs w:val="22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EDDA8FC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  <w:p w:rsidR="61D6AC24" w:rsidP="6EDDA8FC" w:rsidRDefault="61D6AC24" w14:paraId="026A91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3C78D33" w:rsidP="6EDDA8FC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EDDA8FC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EDDA8FC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EDDA8FC" w:rsidRDefault="68ED35C6" w14:paraId="7B205AB8" w14:textId="3E69E36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6EDDA8FC" w:rsidRDefault="61D6AC24" w14:paraId="1EB293AA" w14:textId="13866A2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</w:p>
        </w:tc>
      </w:tr>
      <w:tr w:rsidR="61D6AC24" w:rsidTr="43C97FF6" w14:paraId="534E71FB">
        <w:trPr>
          <w:trHeight w:val="300"/>
        </w:trPr>
        <w:tc>
          <w:tcPr>
            <w:tcW w:w="2302" w:type="dxa"/>
            <w:vMerge/>
            <w:tcMar/>
          </w:tcPr>
          <w:p w14:paraId="354028EE"/>
        </w:tc>
        <w:tc>
          <w:tcPr>
            <w:tcW w:w="2302" w:type="dxa"/>
            <w:tcMar/>
          </w:tcPr>
          <w:p w:rsidR="5C572AC1" w:rsidP="6EDDA8FC" w:rsidRDefault="5C572AC1" w14:paraId="61C27FD9" w14:textId="56ECD8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14EF3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</w:t>
            </w:r>
          </w:p>
        </w:tc>
        <w:tc>
          <w:tcPr>
            <w:tcW w:w="2302" w:type="dxa"/>
            <w:tcMar/>
          </w:tcPr>
          <w:p w:rsidR="6A012848" w:rsidP="6EDDA8FC" w:rsidRDefault="6A012848" w14:paraId="7E475328" w14:textId="038286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F9F34D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 of equipment</w:t>
            </w:r>
          </w:p>
        </w:tc>
        <w:tc>
          <w:tcPr>
            <w:tcW w:w="2302" w:type="dxa"/>
            <w:tcMar/>
          </w:tcPr>
          <w:p w:rsidR="61D6AC24" w:rsidP="6EDDA8FC" w:rsidRDefault="61D6AC24" w14:paraId="1E92FD07" w14:textId="2D0FDD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7378E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7378E7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</w:p>
        </w:tc>
      </w:tr>
      <w:tr w:rsidR="61D6AC24" w:rsidTr="43C97FF6" w14:paraId="5713BC55">
        <w:trPr>
          <w:trHeight w:val="300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EDDA8FC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C4D08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_per_day</w:t>
            </w:r>
          </w:p>
        </w:tc>
        <w:tc>
          <w:tcPr>
            <w:tcW w:w="2302" w:type="dxa"/>
            <w:tcMar/>
          </w:tcPr>
          <w:p w:rsidR="615B145D" w:rsidP="6EDDA8FC" w:rsidRDefault="615B145D" w14:paraId="501EF97A" w14:textId="14CBD29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1115F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 price per day</w:t>
            </w:r>
          </w:p>
        </w:tc>
        <w:tc>
          <w:tcPr>
            <w:tcW w:w="2302" w:type="dxa"/>
            <w:tcMar/>
          </w:tcPr>
          <w:p w:rsidR="08C5DA12" w:rsidP="6EDDA8FC" w:rsidRDefault="08C5DA12" w14:paraId="3CBFE659" w14:textId="0582868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43C97FF6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EDDA8FC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6EDDA8FC" w:rsidRDefault="61D6AC24" w14:paraId="634FB7A6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61D6AC24" w:rsidP="6EDDA8FC" w:rsidRDefault="61D6AC24" w14:paraId="397C6758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5257EB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99E5E9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9DCA01B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DD9105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0A90C2C">
              <w:rPr>
                <w:rFonts w:ascii="Arial" w:hAnsi="Arial" w:eastAsia="Arial" w:cs="Arial"/>
                <w:sz w:val="22"/>
                <w:szCs w:val="22"/>
              </w:rPr>
              <w:t xml:space="preserve"> E</w:t>
            </w:r>
            <w:r w:rsidRPr="6EDDA8FC" w:rsidR="702834CF">
              <w:rPr>
                <w:rFonts w:ascii="Arial" w:hAnsi="Arial" w:eastAsia="Arial" w:cs="Arial"/>
                <w:sz w:val="22"/>
                <w:szCs w:val="22"/>
              </w:rPr>
              <w:t>quipment</w:t>
            </w:r>
          </w:p>
        </w:tc>
        <w:tc>
          <w:tcPr>
            <w:tcW w:w="2302" w:type="dxa"/>
            <w:tcMar/>
          </w:tcPr>
          <w:p w:rsidR="444D4406" w:rsidP="6EDDA8FC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0B02E021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44D4406" w:rsidP="6EDDA8FC" w:rsidRDefault="444D4406" w14:paraId="34EC750F" w14:textId="7E0F024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6EDDA8FC" w:rsidRDefault="444D4406" w14:paraId="4668D8ED" w14:textId="2641EA2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EDDA8FC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6EDDA8FC" w:rsidRDefault="5C96823B" w14:paraId="4711E782" w14:textId="0F4DAA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6EDDA8FC" w:rsidRDefault="7E68C4F3" w14:paraId="07D51E94" w14:textId="7E9737A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8A01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EDDA8FC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9320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EDDA8FC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6EDDA8FC" w:rsidRDefault="332CAF3D" w14:paraId="7FCA7B99" w14:textId="352E22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D898EE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72408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68B83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75CF89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EDDA8FC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2945EB4">
              <w:rPr>
                <w:rFonts w:ascii="Arial" w:hAnsi="Arial" w:eastAsia="Arial" w:cs="Arial"/>
                <w:sz w:val="22"/>
                <w:szCs w:val="22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EDDA8FC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  <w:p w:rsidR="61D6AC24" w:rsidP="6EDDA8FC" w:rsidRDefault="61D6AC24" w14:paraId="3EC0BA3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80A47F0" w:rsidP="6EDDA8FC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EDDA8FC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EDDA8FC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EDDA8FC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6EDDA8FC" w:rsidRDefault="796181FF" w14:paraId="53EF4D70" w14:textId="5B68E0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F764C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EDDA8FC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FEAB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EDDA8FC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F1D5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6EDDA8FC" w:rsidRDefault="73E337B3" w14:paraId="287463D9" w14:textId="53ECAF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5E755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EDDA8FC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0010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EDDA8FC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F2330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6EDDA8FC" w:rsidRDefault="61D6AC24" w14:paraId="5155EE8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EDDA8FC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FFD05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EDDA8FC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40B16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6EDDA8FC" w:rsidRDefault="6B3F731E" w14:paraId="11ED3671" w14:textId="42FAFB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E1335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EDDA8FC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B7F3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EDDA8FC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6EDDA8FC" w:rsidRDefault="78D88BD2" w14:paraId="0E58F6BC" w14:textId="388A0AB9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43C97FF6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346358B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3ED620F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B978C9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5B335D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EDDA8FC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3764F1D">
              <w:rPr>
                <w:rFonts w:ascii="Arial" w:hAnsi="Arial" w:eastAsia="Arial" w:cs="Arial"/>
                <w:sz w:val="22"/>
                <w:szCs w:val="22"/>
              </w:rPr>
              <w:t>Payments</w:t>
            </w:r>
          </w:p>
        </w:tc>
        <w:tc>
          <w:tcPr>
            <w:tcW w:w="2302" w:type="dxa"/>
            <w:tcMar/>
          </w:tcPr>
          <w:p w:rsidR="5A2E2253" w:rsidP="6EDDA8FC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id</w:t>
            </w:r>
          </w:p>
          <w:p w:rsidR="61D6AC24" w:rsidP="6EDDA8FC" w:rsidRDefault="61D6AC24" w14:paraId="3D08EC84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A2E2253" w:rsidP="6EDDA8FC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EDDA8FC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EDDA8FC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A888D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EDDA8FC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6EDDA8FC" w:rsidRDefault="44775699" w14:paraId="0D186718" w14:textId="2F0C35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EDDA8FC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EDDA8FC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6EDDA8FC" w:rsidRDefault="68DD3067" w14:paraId="558BA5CA" w14:textId="15D3673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43C97FF6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EDDA8FC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EDDA8FC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6EDDA8FC" w:rsidRDefault="61D6AC24" w14:paraId="1F9570F8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6EDDA8FC" w:rsidRDefault="7F4C3310" w14:paraId="7FA9C150" w14:textId="2686E24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4F99D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method</w:t>
            </w:r>
          </w:p>
        </w:tc>
        <w:tc>
          <w:tcPr>
            <w:tcW w:w="2302" w:type="dxa"/>
            <w:tcMar/>
          </w:tcPr>
          <w:p w:rsidR="45668AB6" w:rsidP="6EDDA8FC" w:rsidRDefault="45668AB6" w14:paraId="1B701131" w14:textId="3310BB6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9E921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method</w:t>
            </w:r>
          </w:p>
        </w:tc>
        <w:tc>
          <w:tcPr>
            <w:tcW w:w="2302" w:type="dxa"/>
            <w:tcMar/>
          </w:tcPr>
          <w:p w:rsidR="45668AB6" w:rsidP="6EDDA8FC" w:rsidRDefault="45668AB6" w14:paraId="3B55DB9B" w14:textId="5D5734D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8D0E2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68D0E2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tatus 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(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‘Credit 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ard’,‘Cash’,‘Bank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ransfer’,‘PayPal</w:t>
            </w:r>
            <w:r w:rsidRPr="6EDDA8FC" w:rsidR="027E695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</w:t>
            </w:r>
          </w:p>
        </w:tc>
      </w:tr>
      <w:tr w:rsidR="61D6AC24" w:rsidTr="43C97FF6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EDDA8FC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EDDA8FC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6EDDA8FC" w:rsidRDefault="5C65C73F" w14:paraId="099A5DFB" w14:textId="65F51E5C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mpleted’,‘Refunded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</w:p>
        </w:tc>
      </w:tr>
      <w:tr w:rsidR="61D6AC24" w:rsidTr="43C97FF6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795519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994013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F40833D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C67151D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EDDA8FC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425985">
              <w:rPr>
                <w:rFonts w:ascii="Arial" w:hAnsi="Arial" w:eastAsia="Arial" w:cs="Arial"/>
                <w:sz w:val="22"/>
                <w:szCs w:val="22"/>
              </w:rPr>
              <w:t>Service</w:t>
            </w:r>
          </w:p>
        </w:tc>
        <w:tc>
          <w:tcPr>
            <w:tcW w:w="2302" w:type="dxa"/>
            <w:tcMar/>
          </w:tcPr>
          <w:p w:rsidR="70A1D155" w:rsidP="6EDDA8FC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  <w:p w:rsidR="61D6AC24" w:rsidP="6EDDA8FC" w:rsidRDefault="61D6AC24" w14:paraId="751F1E6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70A1D155" w:rsidP="6EDDA8FC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EDDA8FC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EDDA8FC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EDDA8FC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6EDDA8FC" w:rsidRDefault="61D6AC24" w14:paraId="7FD7D6E3" w14:textId="6D37AF8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</w:p>
        </w:tc>
      </w:tr>
      <w:tr w:rsidR="61D6AC24" w:rsidTr="43C97FF6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EDDA8FC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D4DB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EDDA8FC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2DFA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6EDDA8FC" w:rsidRDefault="6E5637A7" w14:paraId="759ED1AD" w14:textId="25F2F16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6C07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ext</w:t>
            </w:r>
          </w:p>
        </w:tc>
      </w:tr>
      <w:tr w:rsidR="61D6AC24" w:rsidTr="43C97FF6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EDDA8FC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2965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EDDA8FC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1481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6EDDA8FC" w:rsidRDefault="4F094042" w14:paraId="1AE590CC" w14:textId="4EFB41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1FAC85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43C97FF6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EDDA8FC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D6D9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EDDA8FC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6EDDA8FC" w:rsidRDefault="31E193AB" w14:paraId="2A4CCB4C" w14:textId="0E49DD7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A015C97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00682C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81B830E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E620A64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43C97FF6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EDDA8FC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191C5B9">
              <w:rPr>
                <w:rFonts w:ascii="Arial" w:hAnsi="Arial" w:eastAsia="Arial" w:cs="Arial"/>
                <w:sz w:val="22"/>
                <w:szCs w:val="22"/>
              </w:rPr>
              <w:t>Bookings</w:t>
            </w:r>
          </w:p>
          <w:p w:rsidR="61D6AC24" w:rsidP="6EDDA8FC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43C97FF6" w14:paraId="65981A6E">
        <w:trPr>
          <w:trHeight w:val="300"/>
        </w:trPr>
        <w:tc>
          <w:tcPr>
            <w:tcW w:w="2302" w:type="dxa"/>
            <w:vMerge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7FAAD4E7" w14:textId="040E280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4F3DF6B4">
        <w:trPr>
          <w:trHeight w:val="300"/>
        </w:trPr>
        <w:tc>
          <w:tcPr>
            <w:tcW w:w="2302" w:type="dxa"/>
            <w:vMerge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B93D53B" w14:textId="7CA5344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43C97FF6" w14:paraId="601284F7">
        <w:trPr>
          <w:trHeight w:val="300"/>
        </w:trPr>
        <w:tc>
          <w:tcPr>
            <w:tcW w:w="2302" w:type="dxa"/>
            <w:vMerge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3735E8" w14:textId="3B2722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43C97FF6" w14:paraId="36A31DF5">
        <w:trPr>
          <w:trHeight w:val="300"/>
        </w:trPr>
        <w:tc>
          <w:tcPr>
            <w:tcW w:w="2302" w:type="dxa"/>
            <w:vMerge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4703A90C" w14:textId="76BF1BC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nfirmed’,‘Cancelled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</w:p>
        </w:tc>
      </w:tr>
      <w:tr w:rsidR="61D6AC24" w:rsidTr="43C97FF6" w14:paraId="052ED837">
        <w:trPr>
          <w:trHeight w:val="300"/>
        </w:trPr>
        <w:tc>
          <w:tcPr>
            <w:tcW w:w="2302" w:type="dxa"/>
            <w:vMerge/>
            <w:tcMar/>
          </w:tcPr>
          <w:p w14:paraId="1E8BD639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77960E81" w14:textId="4C9BA94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1BFDD7CC" w14:textId="6A58BB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Payment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7D33E31F" w14:textId="10143F7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6EDDA8FC" w:rsidRDefault="241B552E" w14:paraId="7A1E7CE9" w14:textId="7384E447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Addres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One relationship.</w:t>
      </w:r>
    </w:p>
    <w:p w:rsidR="241B552E" w:rsidP="6EDDA8FC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u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ub_Climber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_Participa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Equipment Rental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241B552E" w:rsidP="6EDDA8FC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s and Payme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One relationship.</w:t>
      </w:r>
    </w:p>
    <w:p w:rsidR="241B552E" w:rsidP="6EDDA8FC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ountain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5E47102" w14:textId="2B40CCA9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Example with data</w:t>
      </w:r>
    </w:p>
    <w:p w:rsidR="00BE17E0" w:rsidP="6EDDA8FC" w:rsidRDefault="00BE17E0" w14:paraId="25867221" w14:textId="22E966A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CA76FC">
        <w:rPr>
          <w:rFonts w:ascii="Arial" w:hAnsi="Arial" w:eastAsia="Arial" w:cs="Arial"/>
          <w:sz w:val="22"/>
          <w:szCs w:val="22"/>
        </w:rPr>
        <w:t>Climbers</w:t>
      </w: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815"/>
        <w:gridCol w:w="1529"/>
      </w:tblGrid>
      <w:tr w:rsidR="00BE17E0" w:rsidTr="43C97FF6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ate_of_birth</w:t>
            </w:r>
          </w:p>
        </w:tc>
        <w:tc>
          <w:tcPr>
            <w:tcW w:w="1815" w:type="dxa"/>
            <w:shd w:val="clear" w:color="auto" w:fill="76CDD8"/>
            <w:tcMar/>
          </w:tcPr>
          <w:p w:rsidR="284179E7" w:rsidP="6EDDA8FC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hone_number</w:t>
            </w:r>
          </w:p>
        </w:tc>
        <w:tc>
          <w:tcPr>
            <w:tcW w:w="1529" w:type="dxa"/>
            <w:shd w:val="clear" w:color="auto" w:fill="76CDD8"/>
            <w:tcMar/>
          </w:tcPr>
          <w:p w:rsidR="284179E7" w:rsidP="6EDDA8FC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</w:tr>
      <w:tr w:rsidR="00BE17E0" w:rsidTr="43C97FF6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EDDA8FC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00BE17E0" w:rsidP="6EDDA8FC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Jack</w:t>
            </w:r>
          </w:p>
        </w:tc>
        <w:tc>
          <w:tcPr>
            <w:tcW w:w="1672" w:type="dxa"/>
            <w:tcMar/>
          </w:tcPr>
          <w:p w:rsidR="00BE17E0" w:rsidP="6EDDA8FC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Clinton</w:t>
            </w:r>
          </w:p>
        </w:tc>
        <w:tc>
          <w:tcPr>
            <w:tcW w:w="1672" w:type="dxa"/>
            <w:tcMar/>
          </w:tcPr>
          <w:p w:rsidR="00BE17E0" w:rsidP="6EDDA8FC" w:rsidRDefault="00BE17E0" w14:paraId="538318D7" w14:textId="2CE545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2.02.</w:t>
            </w:r>
            <w:r w:rsidRPr="6EDDA8FC" w:rsidR="4867FE60">
              <w:rPr>
                <w:rFonts w:ascii="Arial" w:hAnsi="Arial" w:eastAsia="Arial" w:cs="Arial"/>
                <w:sz w:val="22"/>
                <w:szCs w:val="22"/>
              </w:rPr>
              <w:t>92</w:t>
            </w:r>
          </w:p>
        </w:tc>
        <w:tc>
          <w:tcPr>
            <w:tcW w:w="1815" w:type="dxa"/>
            <w:tcMar/>
          </w:tcPr>
          <w:p w:rsidR="284179E7" w:rsidP="6EDDA8FC" w:rsidRDefault="284179E7" w14:paraId="3C6F0E21" w14:textId="0C42E02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+37493121212</w:t>
            </w:r>
          </w:p>
        </w:tc>
        <w:tc>
          <w:tcPr>
            <w:tcW w:w="1529" w:type="dxa"/>
            <w:tcMar/>
          </w:tcPr>
          <w:p w:rsidR="284179E7" w:rsidP="6EDDA8FC" w:rsidRDefault="284179E7" w14:paraId="66A8C110" w14:textId="55E73B46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23A62903" w14:textId="19C729E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39B4A9F">
        <w:rPr>
          <w:rFonts w:ascii="Arial" w:hAnsi="Arial" w:eastAsia="Arial" w:cs="Arial"/>
          <w:sz w:val="22"/>
          <w:szCs w:val="22"/>
        </w:rPr>
        <w:t>Addresses</w:t>
      </w:r>
    </w:p>
    <w:tbl>
      <w:tblPr>
        <w:tblW w:w="731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  <w:gridCol w:w="1434"/>
        <w:gridCol w:w="1575"/>
      </w:tblGrid>
      <w:tr w:rsidR="6790B333" w:rsidTr="43C97FF6" w14:paraId="701980A5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4850FA7E" w:rsidP="6EDDA8FC" w:rsidRDefault="4850FA7E" w14:paraId="6E4D4460" w14:textId="313243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171634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  <w:tc>
          <w:tcPr>
            <w:tcW w:w="1434" w:type="dxa"/>
            <w:shd w:val="clear" w:color="auto" w:fill="76CDD8"/>
            <w:tcMar/>
          </w:tcPr>
          <w:p w:rsidR="3F6E40FA" w:rsidP="6EDDA8FC" w:rsidRDefault="3F6E40FA" w14:paraId="340A8229" w14:textId="54F64835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B8B811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00305286" w14:textId="013348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reet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1C92BF24" w14:textId="2BBD245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43C97FF6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</w:t>
            </w:r>
            <w:r w:rsidRPr="43C97FF6" w:rsidR="1F4EE78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1575" w:type="dxa"/>
            <w:shd w:val="clear" w:color="auto" w:fill="76CDD8"/>
            <w:tcMar/>
          </w:tcPr>
          <w:p w:rsidR="49331950" w:rsidP="6EDDA8FC" w:rsidRDefault="49331950" w14:paraId="1A7B5141" w14:textId="5C8930EF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ostal_code</w:t>
            </w:r>
          </w:p>
        </w:tc>
      </w:tr>
      <w:tr w:rsidR="6790B333" w:rsidTr="43C97FF6" w14:paraId="33136095">
        <w:trPr>
          <w:trHeight w:val="300"/>
        </w:trPr>
        <w:tc>
          <w:tcPr>
            <w:tcW w:w="1434" w:type="dxa"/>
            <w:tcMar/>
          </w:tcPr>
          <w:p w:rsidR="49331950" w:rsidP="6EDDA8FC" w:rsidRDefault="49331950" w14:paraId="4003F7ED" w14:textId="4A4CB33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434" w:type="dxa"/>
            <w:tcMar/>
          </w:tcPr>
          <w:p w:rsidR="49331950" w:rsidP="6EDDA8FC" w:rsidRDefault="49331950" w14:paraId="0787727C" w14:textId="2E4FB8F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  <w:tc>
          <w:tcPr>
            <w:tcW w:w="1434" w:type="dxa"/>
            <w:tcMar/>
          </w:tcPr>
          <w:p w:rsidR="49331950" w:rsidP="6EDDA8FC" w:rsidRDefault="49331950" w14:paraId="2BC5065F" w14:textId="16D5DCD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5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  <w:vertAlign w:val="superscript"/>
              </w:rPr>
              <w:t>th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 xml:space="preserve"> Avenue</w:t>
            </w:r>
          </w:p>
        </w:tc>
        <w:tc>
          <w:tcPr>
            <w:tcW w:w="1434" w:type="dxa"/>
            <w:tcMar/>
          </w:tcPr>
          <w:p w:rsidR="49331950" w:rsidP="43C97FF6" w:rsidRDefault="49331950" w14:paraId="60DEF3E3" w14:textId="7BC8C1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43C97FF6" w:rsidR="41F1EBE5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1575" w:type="dxa"/>
            <w:tcMar/>
          </w:tcPr>
          <w:p w:rsidR="49331950" w:rsidP="6EDDA8FC" w:rsidRDefault="49331950" w14:paraId="6709FBBC" w14:textId="6E80A37F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07008</w:t>
            </w:r>
          </w:p>
        </w:tc>
      </w:tr>
    </w:tbl>
    <w:p w:rsidRPr="006F645E" w:rsidR="00BE17E0" w:rsidP="43C97FF6" w:rsidRDefault="00BE17E0" w14:paraId="75BDBE74" w14:textId="0C29727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left="720" w:right="0" w:hanging="360"/>
        <w:jc w:val="left"/>
        <w:rPr>
          <w:rFonts w:ascii="Arial" w:hAnsi="Arial" w:eastAsia="Arial" w:cs="Arial"/>
          <w:color w:val="464547"/>
          <w:sz w:val="20"/>
          <w:szCs w:val="20"/>
        </w:rPr>
      </w:pPr>
      <w:r w:rsidRPr="43C97FF6" w:rsidR="5D480E76">
        <w:rPr>
          <w:rFonts w:ascii="Arial" w:hAnsi="Arial" w:eastAsia="Arial" w:cs="Arial"/>
          <w:sz w:val="22"/>
          <w:szCs w:val="22"/>
        </w:rPr>
        <w:t>Ci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</w:tblGrid>
      <w:tr w:rsidR="43C97FF6" w:rsidTr="43C97FF6" w14:paraId="65B00EE0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540558A0" w:rsidP="43C97FF6" w:rsidRDefault="540558A0" w14:paraId="2098D7EC" w14:textId="6878B03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43C97FF6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id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43C97FF6" w:rsidRDefault="540558A0" w14:paraId="4AFEA573" w14:textId="7A0FD1C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43C97FF6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43C97FF6" w:rsidRDefault="540558A0" w14:paraId="29240A6F" w14:textId="66E33B2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43C97FF6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</w:tr>
      <w:tr w:rsidR="43C97FF6" w:rsidTr="43C97FF6" w14:paraId="5440AAFD">
        <w:trPr>
          <w:trHeight w:val="300"/>
        </w:trPr>
        <w:tc>
          <w:tcPr>
            <w:tcW w:w="1434" w:type="dxa"/>
            <w:tcMar/>
          </w:tcPr>
          <w:p w:rsidR="2DA0C2FF" w:rsidP="43C97FF6" w:rsidRDefault="2DA0C2FF" w14:paraId="3D0FE707" w14:textId="6AF7DE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43C97FF6" w:rsidR="2DA0C2FF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1434" w:type="dxa"/>
            <w:tcMar/>
          </w:tcPr>
          <w:p w:rsidR="2DA0C2FF" w:rsidP="43C97FF6" w:rsidRDefault="2DA0C2FF" w14:paraId="2A434A92" w14:textId="127A9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43C97FF6" w:rsidR="2DA0C2FF">
              <w:rPr>
                <w:rFonts w:ascii="Arial" w:hAnsi="Arial" w:eastAsia="Arial" w:cs="Arial"/>
                <w:sz w:val="22"/>
                <w:szCs w:val="22"/>
              </w:rPr>
              <w:t>New York</w:t>
            </w:r>
          </w:p>
        </w:tc>
        <w:tc>
          <w:tcPr>
            <w:tcW w:w="1434" w:type="dxa"/>
            <w:tcMar/>
          </w:tcPr>
          <w:p w:rsidR="2DA0C2FF" w:rsidP="43C97FF6" w:rsidRDefault="2DA0C2FF" w14:paraId="5B534F78" w14:textId="2434A0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43C97FF6" w:rsidR="2DA0C2FF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</w:tr>
    </w:tbl>
    <w:p w:rsidRPr="006F645E" w:rsidR="00BE17E0" w:rsidP="6EDDA8FC" w:rsidRDefault="00BE17E0" w14:paraId="3D20E746" w14:textId="33794EA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43C97FF6" w:rsidR="221A0705">
        <w:rPr>
          <w:rFonts w:ascii="Arial" w:hAnsi="Arial" w:eastAsia="Arial" w:cs="Arial"/>
          <w:sz w:val="22"/>
          <w:szCs w:val="22"/>
        </w:rPr>
        <w:t>Countr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935"/>
      </w:tblGrid>
      <w:tr w:rsidR="43C97FF6" w:rsidTr="43C97FF6" w14:paraId="0BC2B61E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3FD08023" w:rsidP="43C97FF6" w:rsidRDefault="3FD08023" w14:paraId="5E092DEB" w14:textId="07AD474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43C97FF6" w:rsidR="3FD0802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1935" w:type="dxa"/>
            <w:shd w:val="clear" w:color="auto" w:fill="76CDD8"/>
            <w:tcMar/>
          </w:tcPr>
          <w:p w:rsidR="7ACC6AB6" w:rsidP="43C97FF6" w:rsidRDefault="7ACC6AB6" w14:paraId="4BEF86D8" w14:textId="53328B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43C97FF6" w:rsidR="7ACC6AB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name</w:t>
            </w:r>
          </w:p>
        </w:tc>
      </w:tr>
      <w:tr w:rsidR="43C97FF6" w:rsidTr="43C97FF6" w14:paraId="2E5B91CB">
        <w:trPr>
          <w:trHeight w:val="300"/>
        </w:trPr>
        <w:tc>
          <w:tcPr>
            <w:tcW w:w="1434" w:type="dxa"/>
            <w:tcMar/>
          </w:tcPr>
          <w:p w:rsidR="360DEB86" w:rsidP="43C97FF6" w:rsidRDefault="360DEB86" w14:paraId="647A8EC2" w14:textId="5395EBE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43C97FF6" w:rsidR="360DEB86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  <w:tc>
          <w:tcPr>
            <w:tcW w:w="1935" w:type="dxa"/>
            <w:tcMar/>
          </w:tcPr>
          <w:p w:rsidR="360DEB86" w:rsidP="43C97FF6" w:rsidRDefault="360DEB86" w14:paraId="3CDCB202" w14:textId="626CC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43C97FF6" w:rsidR="360DEB86">
              <w:rPr>
                <w:rFonts w:ascii="Arial" w:hAnsi="Arial" w:eastAsia="Arial" w:cs="Arial"/>
                <w:sz w:val="22"/>
                <w:szCs w:val="22"/>
              </w:rPr>
              <w:t>USA</w:t>
            </w:r>
          </w:p>
        </w:tc>
      </w:tr>
    </w:tbl>
    <w:p w:rsidRPr="006F645E" w:rsidR="00BE17E0" w:rsidP="6EDDA8FC" w:rsidRDefault="00BE17E0" w14:paraId="2F7BE9C4" w14:textId="2B0A48AC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43C97FF6" w:rsidR="49331950">
        <w:rPr>
          <w:rFonts w:ascii="Arial" w:hAnsi="Arial" w:eastAsia="Arial" w:cs="Arial"/>
          <w:sz w:val="22"/>
          <w:szCs w:val="22"/>
        </w:rPr>
        <w:t>Clubs</w:t>
      </w:r>
    </w:p>
    <w:tbl>
      <w:tblPr>
        <w:tblW w:w="7239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2115"/>
        <w:gridCol w:w="2175"/>
        <w:gridCol w:w="1515"/>
      </w:tblGrid>
      <w:tr w:rsidR="6790B333" w:rsidTr="43C97FF6" w14:paraId="411DFC9D">
        <w:trPr>
          <w:trHeight w:val="525"/>
        </w:trPr>
        <w:tc>
          <w:tcPr>
            <w:tcW w:w="1434" w:type="dxa"/>
            <w:shd w:val="clear" w:color="auto" w:fill="76CDD8"/>
            <w:tcMar/>
          </w:tcPr>
          <w:p w:rsidR="61476D38" w:rsidP="6EDDA8FC" w:rsidRDefault="61476D38" w14:paraId="6FF0AAB3" w14:textId="126DBC6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id</w:t>
            </w:r>
          </w:p>
        </w:tc>
        <w:tc>
          <w:tcPr>
            <w:tcW w:w="2115" w:type="dxa"/>
            <w:shd w:val="clear" w:color="auto" w:fill="76CDD8"/>
            <w:tcMar/>
          </w:tcPr>
          <w:p w:rsidR="61476D38" w:rsidP="6EDDA8FC" w:rsidRDefault="61476D38" w14:paraId="7AED9E5B" w14:textId="7B0D3E0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name</w:t>
            </w:r>
          </w:p>
        </w:tc>
        <w:tc>
          <w:tcPr>
            <w:tcW w:w="2175" w:type="dxa"/>
            <w:shd w:val="clear" w:color="auto" w:fill="76CDD8"/>
            <w:tcMar/>
          </w:tcPr>
          <w:p w:rsidR="61476D38" w:rsidP="6EDDA8FC" w:rsidRDefault="61476D38" w14:paraId="7E572C44" w14:textId="50A27CE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mbership_fee</w:t>
            </w:r>
          </w:p>
        </w:tc>
        <w:tc>
          <w:tcPr>
            <w:tcW w:w="1515" w:type="dxa"/>
            <w:shd w:val="clear" w:color="auto" w:fill="76CDD8"/>
            <w:tcMar/>
          </w:tcPr>
          <w:p w:rsidR="61476D38" w:rsidP="6EDDA8FC" w:rsidRDefault="61476D38" w14:paraId="5A77D786" w14:textId="131160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reated_at</w:t>
            </w:r>
          </w:p>
        </w:tc>
      </w:tr>
      <w:tr w:rsidR="6790B333" w:rsidTr="43C97FF6" w14:paraId="44B3E745">
        <w:trPr>
          <w:trHeight w:val="300"/>
        </w:trPr>
        <w:tc>
          <w:tcPr>
            <w:tcW w:w="1434" w:type="dxa"/>
            <w:tcMar/>
          </w:tcPr>
          <w:p w:rsidR="61476D38" w:rsidP="6EDDA8FC" w:rsidRDefault="61476D38" w14:paraId="179689CE" w14:textId="0303E60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2115" w:type="dxa"/>
            <w:tcMar/>
          </w:tcPr>
          <w:p w:rsidR="61476D38" w:rsidP="6EDDA8FC" w:rsidRDefault="61476D38" w14:paraId="4BF26E5B" w14:textId="0569279B">
            <w:pPr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6EDDA8FC" w:rsidR="11AB60D6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Everest Bound Club</w:t>
            </w:r>
          </w:p>
        </w:tc>
        <w:tc>
          <w:tcPr>
            <w:tcW w:w="2175" w:type="dxa"/>
            <w:tcMar/>
          </w:tcPr>
          <w:p w:rsidR="61476D38" w:rsidP="6EDDA8FC" w:rsidRDefault="61476D38" w14:paraId="4F4078BE" w14:textId="1C65839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0</w:t>
            </w:r>
            <w:r w:rsidRPr="6EDDA8FC" w:rsidR="0386E51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1515" w:type="dxa"/>
            <w:tcMar/>
          </w:tcPr>
          <w:p w:rsidR="61476D38" w:rsidP="6EDDA8FC" w:rsidRDefault="61476D38" w14:paraId="0E683331" w14:textId="1CE44D8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.02.2000</w:t>
            </w:r>
          </w:p>
        </w:tc>
      </w:tr>
    </w:tbl>
    <w:p w:rsidRPr="006F645E" w:rsidR="00BE17E0" w:rsidP="6EDDA8FC" w:rsidRDefault="00BE17E0" w14:paraId="7123D17B" w14:textId="51C6D9D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20EE22">
        <w:rPr>
          <w:rFonts w:ascii="Arial" w:hAnsi="Arial" w:eastAsia="Arial" w:cs="Arial"/>
          <w:sz w:val="22"/>
          <w:szCs w:val="22"/>
        </w:rPr>
        <w:t>Club Climber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343CF3F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4636921F" w14:textId="7B9988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</w:t>
            </w:r>
            <w:r w:rsidRPr="6EDDA8FC" w:rsidR="67B6E1B2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u</w:t>
            </w: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_id</w:t>
            </w:r>
          </w:p>
        </w:tc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0AFC61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354071E7">
        <w:trPr>
          <w:trHeight w:val="300"/>
        </w:trPr>
        <w:tc>
          <w:tcPr>
            <w:tcW w:w="1672" w:type="dxa"/>
            <w:tcMar/>
          </w:tcPr>
          <w:p w:rsidR="602A81EB" w:rsidP="6EDDA8FC" w:rsidRDefault="602A81EB" w14:paraId="52427953" w14:textId="76C16C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1672" w:type="dxa"/>
            <w:tcMar/>
          </w:tcPr>
          <w:p w:rsidR="602A81EB" w:rsidP="6EDDA8FC" w:rsidRDefault="602A81EB" w14:paraId="2979CA45" w14:textId="663DC9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5CE03D49" w14:textId="4A33E036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2EA8F51">
        <w:rPr>
          <w:rFonts w:ascii="Arial" w:hAnsi="Arial" w:eastAsia="Arial" w:cs="Arial"/>
          <w:sz w:val="22"/>
          <w:szCs w:val="22"/>
        </w:rPr>
        <w:t>Clim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EDDA8FC" w14:paraId="382EFF31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D137EB5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79097AFB" w14:textId="0DF5FF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C54D1FF" w14:textId="2D54DEF2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rt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BFD88CF" w14:textId="099E978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nd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1285BF81" w14:textId="24B4B81C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uccess</w:t>
            </w:r>
          </w:p>
        </w:tc>
      </w:tr>
      <w:tr w:rsidR="6790B333" w:rsidTr="6EDDA8FC" w14:paraId="5643A493">
        <w:trPr>
          <w:trHeight w:val="300"/>
        </w:trPr>
        <w:tc>
          <w:tcPr>
            <w:tcW w:w="1672" w:type="dxa"/>
            <w:tcMar/>
          </w:tcPr>
          <w:p w:rsidR="37521C55" w:rsidP="6EDDA8FC" w:rsidRDefault="37521C55" w14:paraId="11477C9D" w14:textId="1CF264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37521C55" w:rsidP="6EDDA8FC" w:rsidRDefault="37521C55" w14:paraId="72A2BF68" w14:textId="2EC8776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37521C55" w:rsidP="6EDDA8FC" w:rsidRDefault="37521C55" w14:paraId="11D6558C" w14:textId="044C469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0.06.2014</w:t>
            </w:r>
          </w:p>
        </w:tc>
        <w:tc>
          <w:tcPr>
            <w:tcW w:w="1672" w:type="dxa"/>
            <w:tcMar/>
          </w:tcPr>
          <w:p w:rsidR="37521C55" w:rsidP="6EDDA8FC" w:rsidRDefault="37521C55" w14:paraId="622FB743" w14:textId="2EE262FF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1.07.2014</w:t>
            </w:r>
          </w:p>
        </w:tc>
        <w:tc>
          <w:tcPr>
            <w:tcW w:w="1672" w:type="dxa"/>
            <w:tcMar/>
          </w:tcPr>
          <w:p w:rsidR="37521C55" w:rsidP="6EDDA8FC" w:rsidRDefault="37521C55" w14:paraId="452AFFFF" w14:textId="188CD62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True</w:t>
            </w:r>
          </w:p>
        </w:tc>
      </w:tr>
    </w:tbl>
    <w:p w:rsidRPr="006F645E" w:rsidR="00BE17E0" w:rsidP="6EDDA8FC" w:rsidRDefault="00BE17E0" w14:paraId="2B4B5ABC" w14:textId="45ABD79D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4C2798">
        <w:rPr>
          <w:rFonts w:ascii="Arial" w:hAnsi="Arial" w:eastAsia="Arial" w:cs="Arial"/>
          <w:sz w:val="22"/>
          <w:szCs w:val="22"/>
        </w:rPr>
        <w:t>Climb Participa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644A46C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51ABE5A2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57CBEE1F" w:rsidP="6EDDA8FC" w:rsidRDefault="57CBEE1F" w14:paraId="641A482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D701CD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498978CD">
        <w:trPr>
          <w:trHeight w:val="300"/>
        </w:trPr>
        <w:tc>
          <w:tcPr>
            <w:tcW w:w="1672" w:type="dxa"/>
            <w:tcMar/>
          </w:tcPr>
          <w:p w:rsidR="03D07CD3" w:rsidP="6EDDA8FC" w:rsidRDefault="03D07CD3" w14:paraId="4230FFB1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03D07CD3" w:rsidP="6EDDA8FC" w:rsidRDefault="03D07CD3" w14:paraId="29417D8A" w14:textId="728CEF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624B4665" w14:textId="4C699A49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03D07CD3">
        <w:rPr>
          <w:rFonts w:ascii="Arial" w:hAnsi="Arial" w:eastAsia="Arial" w:cs="Arial"/>
          <w:sz w:val="22"/>
          <w:szCs w:val="22"/>
        </w:rPr>
        <w:t>Mountain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EDDA8FC" w14:paraId="42F91183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2C01F4A2" w14:textId="431A226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0DE7E8E3" w14:textId="60CDF4D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628BD0D0" w14:textId="6717FB7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Height_cm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73F64161" w14:textId="28FBBD4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ifficulty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1C262CEC" w14:textId="1F8F617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</w:t>
            </w:r>
          </w:p>
        </w:tc>
      </w:tr>
      <w:tr w:rsidR="6790B333" w:rsidTr="6EDDA8FC" w14:paraId="37FA4FD5">
        <w:trPr>
          <w:trHeight w:val="300"/>
        </w:trPr>
        <w:tc>
          <w:tcPr>
            <w:tcW w:w="1672" w:type="dxa"/>
            <w:tcMar/>
          </w:tcPr>
          <w:p w:rsidR="404B0303" w:rsidP="6EDDA8FC" w:rsidRDefault="404B0303" w14:paraId="11CA89E9" w14:textId="3D4EDE7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404B0303" w:rsidP="6EDDA8FC" w:rsidRDefault="404B0303" w14:paraId="7E9AC13A" w14:textId="122EF4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Everest</w:t>
            </w:r>
          </w:p>
        </w:tc>
        <w:tc>
          <w:tcPr>
            <w:tcW w:w="1672" w:type="dxa"/>
            <w:tcMar/>
          </w:tcPr>
          <w:p w:rsidR="404B0303" w:rsidP="6EDDA8FC" w:rsidRDefault="404B0303" w14:paraId="67911C77" w14:textId="0C09C71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884900</w:t>
            </w:r>
          </w:p>
        </w:tc>
        <w:tc>
          <w:tcPr>
            <w:tcW w:w="1672" w:type="dxa"/>
            <w:tcMar/>
          </w:tcPr>
          <w:p w:rsidR="404B0303" w:rsidP="6EDDA8FC" w:rsidRDefault="404B0303" w14:paraId="5054648E" w14:textId="655A068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Hard</w:t>
            </w:r>
          </w:p>
        </w:tc>
        <w:tc>
          <w:tcPr>
            <w:tcW w:w="1672" w:type="dxa"/>
            <w:tcMar/>
          </w:tcPr>
          <w:p w:rsidR="404B0303" w:rsidP="6EDDA8FC" w:rsidRDefault="404B0303" w14:paraId="17E76E3A" w14:textId="2FA703A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Nepal</w:t>
            </w:r>
          </w:p>
        </w:tc>
      </w:tr>
    </w:tbl>
    <w:p w:rsidRPr="006F645E" w:rsidR="00BE17E0" w:rsidP="6EDDA8FC" w:rsidRDefault="00BE17E0" w14:paraId="47E1581E" w14:textId="3455DF7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1D96FEA6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9043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  <w:gridCol w:w="1672"/>
        <w:gridCol w:w="1815"/>
        <w:gridCol w:w="2212"/>
      </w:tblGrid>
      <w:tr w:rsidR="6790B333" w:rsidTr="43C97FF6" w14:paraId="253B50E4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6F130DE4" w:rsidP="6EDDA8FC" w:rsidRDefault="6F130DE4" w14:paraId="7C4022A7" w14:textId="31D9002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544" w:type="dxa"/>
            <w:shd w:val="clear" w:color="auto" w:fill="76CDD8"/>
            <w:tcMar/>
          </w:tcPr>
          <w:p w:rsidR="6F130DE4" w:rsidP="6EDDA8FC" w:rsidRDefault="6F130DE4" w14:paraId="6D303CD4" w14:textId="599F33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6F130DE4" w:rsidP="6EDDA8FC" w:rsidRDefault="6F130DE4" w14:paraId="1C54FDF7" w14:textId="0D085D3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</w:t>
            </w:r>
          </w:p>
        </w:tc>
        <w:tc>
          <w:tcPr>
            <w:tcW w:w="1815" w:type="dxa"/>
            <w:shd w:val="clear" w:color="auto" w:fill="76CDD8"/>
            <w:tcMar/>
          </w:tcPr>
          <w:p w:rsidR="6F130DE4" w:rsidP="6EDDA8FC" w:rsidRDefault="6F130DE4" w14:paraId="38E74914" w14:textId="4E1F71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_per_day</w:t>
            </w:r>
          </w:p>
        </w:tc>
        <w:tc>
          <w:tcPr>
            <w:tcW w:w="2212" w:type="dxa"/>
            <w:shd w:val="clear" w:color="auto" w:fill="76CDD8"/>
            <w:tcMar/>
          </w:tcPr>
          <w:p w:rsidR="6F130DE4" w:rsidP="6EDDA8FC" w:rsidRDefault="6F130DE4" w14:paraId="0A400AE0" w14:textId="1370B93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available</w:t>
            </w:r>
          </w:p>
        </w:tc>
      </w:tr>
      <w:tr w:rsidR="6790B333" w:rsidTr="43C97FF6" w14:paraId="4DD8C7BE">
        <w:trPr>
          <w:trHeight w:val="300"/>
        </w:trPr>
        <w:tc>
          <w:tcPr>
            <w:tcW w:w="1800" w:type="dxa"/>
            <w:tcMar/>
          </w:tcPr>
          <w:p w:rsidR="6F130DE4" w:rsidP="6EDDA8FC" w:rsidRDefault="6F130DE4" w14:paraId="733C5C68" w14:textId="5442E2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544" w:type="dxa"/>
            <w:tcMar/>
          </w:tcPr>
          <w:p w:rsidR="6F130DE4" w:rsidP="6EDDA8FC" w:rsidRDefault="6F130DE4" w14:paraId="31A5FB3A" w14:textId="1DB5D75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Headlamp</w:t>
            </w:r>
          </w:p>
        </w:tc>
        <w:tc>
          <w:tcPr>
            <w:tcW w:w="1672" w:type="dxa"/>
            <w:tcMar/>
          </w:tcPr>
          <w:p w:rsidR="6F130DE4" w:rsidP="6EDDA8FC" w:rsidRDefault="6F130DE4" w14:paraId="76895AEC" w14:textId="6393DDC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Lamp</w:t>
            </w:r>
          </w:p>
        </w:tc>
        <w:tc>
          <w:tcPr>
            <w:tcW w:w="1815" w:type="dxa"/>
            <w:tcMar/>
          </w:tcPr>
          <w:p w:rsidR="6F130DE4" w:rsidP="6EDDA8FC" w:rsidRDefault="6F130DE4" w14:paraId="757A9771" w14:textId="591DD75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</w:t>
            </w:r>
            <w:r w:rsidRPr="6EDDA8FC" w:rsidR="6ABE2F8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2212" w:type="dxa"/>
            <w:tcMar/>
          </w:tcPr>
          <w:p w:rsidR="6F130DE4" w:rsidP="6EDDA8FC" w:rsidRDefault="6F130DE4" w14:paraId="018C178E" w14:textId="6395CA3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0</w:t>
            </w:r>
          </w:p>
        </w:tc>
      </w:tr>
    </w:tbl>
    <w:p w:rsidRPr="006F645E" w:rsidR="00BE17E0" w:rsidP="6EDDA8FC" w:rsidRDefault="00BE17E0" w14:paraId="1BD8576C" w14:textId="5074CDE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70325793">
        <w:rPr>
          <w:rFonts w:ascii="Arial" w:hAnsi="Arial" w:eastAsia="Arial" w:cs="Arial"/>
          <w:sz w:val="22"/>
          <w:szCs w:val="22"/>
        </w:rPr>
        <w:t xml:space="preserve">Climb </w:t>
      </w:r>
      <w:r w:rsidRPr="6EDDA8FC" w:rsidR="31BCC48B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5189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6790B333" w:rsidTr="43C97FF6" w14:paraId="5CDD8F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23197BA5" w14:textId="7D25744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EDDA8FC" w:rsidRDefault="127E4CBF" w14:paraId="581E183A" w14:textId="224BBF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845" w:type="dxa"/>
            <w:shd w:val="clear" w:color="auto" w:fill="76CDD8"/>
            <w:tcMar/>
          </w:tcPr>
          <w:p w:rsidR="127E4CBF" w:rsidP="6EDDA8FC" w:rsidRDefault="127E4CBF" w14:paraId="1F30B5F0" w14:textId="02FC9F4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used</w:t>
            </w:r>
          </w:p>
        </w:tc>
      </w:tr>
      <w:tr w:rsidR="6790B333" w:rsidTr="43C97FF6" w14:paraId="5FE6B683">
        <w:trPr>
          <w:trHeight w:val="300"/>
        </w:trPr>
        <w:tc>
          <w:tcPr>
            <w:tcW w:w="1672" w:type="dxa"/>
            <w:tcMar/>
          </w:tcPr>
          <w:p w:rsidR="127E4CBF" w:rsidP="6EDDA8FC" w:rsidRDefault="127E4CBF" w14:paraId="58753572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127E4CBF" w:rsidP="6EDDA8FC" w:rsidRDefault="127E4CBF" w14:paraId="524C2BBF" w14:textId="423179C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845" w:type="dxa"/>
            <w:tcMar/>
          </w:tcPr>
          <w:p w:rsidR="127E4CBF" w:rsidP="6EDDA8FC" w:rsidRDefault="127E4CBF" w14:paraId="3B3CCBB3" w14:textId="5B83B10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</w:tr>
    </w:tbl>
    <w:p w:rsidRPr="006F645E" w:rsidR="00BE17E0" w:rsidP="6EDDA8FC" w:rsidRDefault="00BE17E0" w14:paraId="5A9825A0" w14:textId="2CFDC16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95A8990">
        <w:rPr>
          <w:rFonts w:ascii="Arial" w:hAnsi="Arial" w:eastAsia="Arial" w:cs="Arial"/>
          <w:sz w:val="22"/>
          <w:szCs w:val="22"/>
        </w:rPr>
        <w:t>Equipment Rental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EDDA8FC" w14:paraId="01ED53BB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7BC88059" w14:textId="61D1937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1CC08F96" w14:textId="6F830D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57CAA258" w14:textId="38F0539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42453E9" w14:textId="747766F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B8EB5D0" w14:textId="6E543509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turn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20C08A6" w14:textId="3BA9CB0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fee</w:t>
            </w:r>
          </w:p>
        </w:tc>
      </w:tr>
      <w:tr w:rsidR="6790B333" w:rsidTr="6EDDA8FC" w14:paraId="4D059187">
        <w:trPr>
          <w:trHeight w:val="300"/>
        </w:trPr>
        <w:tc>
          <w:tcPr>
            <w:tcW w:w="1672" w:type="dxa"/>
            <w:tcMar/>
          </w:tcPr>
          <w:p w:rsidR="462D6728" w:rsidP="6EDDA8FC" w:rsidRDefault="462D6728" w14:paraId="0DB04E1C" w14:textId="52B87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E7BE765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672" w:type="dxa"/>
            <w:tcMar/>
          </w:tcPr>
          <w:p w:rsidR="6F3FDEC5" w:rsidP="6EDDA8FC" w:rsidRDefault="6F3FDEC5" w14:paraId="548EFF16" w14:textId="5808AD9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DFE58D5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710D954E" w:rsidP="6EDDA8FC" w:rsidRDefault="710D954E" w14:paraId="2D48DAE2" w14:textId="45F8C6A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672" w:type="dxa"/>
            <w:tcMar/>
          </w:tcPr>
          <w:p w:rsidR="710D954E" w:rsidP="6EDDA8FC" w:rsidRDefault="710D954E" w14:paraId="1BCEFF19" w14:textId="4A66F41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28.06.2014</w:t>
            </w:r>
          </w:p>
        </w:tc>
        <w:tc>
          <w:tcPr>
            <w:tcW w:w="1672" w:type="dxa"/>
            <w:tcMar/>
          </w:tcPr>
          <w:p w:rsidR="710D954E" w:rsidP="6EDDA8FC" w:rsidRDefault="710D954E" w14:paraId="748AFF47" w14:textId="65B48B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03.08.2014</w:t>
            </w:r>
          </w:p>
        </w:tc>
        <w:tc>
          <w:tcPr>
            <w:tcW w:w="1672" w:type="dxa"/>
            <w:tcMar/>
          </w:tcPr>
          <w:p w:rsidR="710D954E" w:rsidP="6EDDA8FC" w:rsidRDefault="710D954E" w14:paraId="1E25DC9E" w14:textId="71D0546B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</w:tr>
    </w:tbl>
    <w:p w:rsidRPr="006F645E" w:rsidR="00BE17E0" w:rsidP="6EDDA8FC" w:rsidRDefault="00BE17E0" w14:paraId="35121BF1" w14:textId="788972FE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FF4100">
        <w:rPr>
          <w:rFonts w:ascii="Arial" w:hAnsi="Arial" w:eastAsia="Arial" w:cs="Arial"/>
          <w:sz w:val="22"/>
          <w:szCs w:val="22"/>
        </w:rPr>
        <w:t>Payments</w:t>
      </w:r>
    </w:p>
    <w:tbl>
      <w:tblPr>
        <w:tblW w:w="1003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575"/>
        <w:gridCol w:w="1575"/>
        <w:gridCol w:w="1350"/>
        <w:gridCol w:w="1950"/>
        <w:gridCol w:w="2235"/>
        <w:gridCol w:w="1347"/>
      </w:tblGrid>
      <w:tr w:rsidR="6790B333" w:rsidTr="6EDDA8FC" w14:paraId="2CA2B976">
        <w:trPr>
          <w:trHeight w:val="660"/>
        </w:trPr>
        <w:tc>
          <w:tcPr>
            <w:tcW w:w="1575" w:type="dxa"/>
            <w:shd w:val="clear" w:color="auto" w:fill="76CDD8"/>
            <w:tcMar/>
          </w:tcPr>
          <w:p w:rsidR="461AB242" w:rsidP="6EDDA8FC" w:rsidRDefault="461AB242" w14:paraId="66361678" w14:textId="203D275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2D2171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id</w:t>
            </w:r>
          </w:p>
        </w:tc>
        <w:tc>
          <w:tcPr>
            <w:tcW w:w="1575" w:type="dxa"/>
            <w:shd w:val="clear" w:color="auto" w:fill="76CDD8"/>
            <w:tcMar/>
          </w:tcPr>
          <w:p w:rsidR="5410F421" w:rsidP="6EDDA8FC" w:rsidRDefault="5410F421" w14:paraId="1C4ABD70" w14:textId="45FA287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350" w:type="dxa"/>
            <w:shd w:val="clear" w:color="auto" w:fill="76CDD8"/>
            <w:tcMar/>
          </w:tcPr>
          <w:p w:rsidR="5410F421" w:rsidP="6EDDA8FC" w:rsidRDefault="5410F421" w14:paraId="01850026" w14:textId="4D8133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mount</w:t>
            </w:r>
          </w:p>
        </w:tc>
        <w:tc>
          <w:tcPr>
            <w:tcW w:w="1950" w:type="dxa"/>
            <w:shd w:val="clear" w:color="auto" w:fill="76CDD8"/>
            <w:tcMar/>
          </w:tcPr>
          <w:p w:rsidR="5410F421" w:rsidP="6EDDA8FC" w:rsidRDefault="5410F421" w14:paraId="78BFDD38" w14:textId="67B3008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date</w:t>
            </w:r>
          </w:p>
        </w:tc>
        <w:tc>
          <w:tcPr>
            <w:tcW w:w="2235" w:type="dxa"/>
            <w:shd w:val="clear" w:color="auto" w:fill="76CDD8"/>
            <w:tcMar/>
          </w:tcPr>
          <w:p w:rsidR="5410F421" w:rsidP="6EDDA8FC" w:rsidRDefault="5410F421" w14:paraId="622B1324" w14:textId="40476928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method</w:t>
            </w:r>
          </w:p>
        </w:tc>
        <w:tc>
          <w:tcPr>
            <w:tcW w:w="1347" w:type="dxa"/>
            <w:shd w:val="clear" w:color="auto" w:fill="76CDD8"/>
            <w:tcMar/>
          </w:tcPr>
          <w:p w:rsidR="5410F421" w:rsidP="6EDDA8FC" w:rsidRDefault="5410F421" w14:paraId="658CE9F4" w14:textId="58A4136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</w:tr>
      <w:tr w:rsidR="6790B333" w:rsidTr="6EDDA8FC" w14:paraId="66BF3DF5">
        <w:trPr>
          <w:trHeight w:val="300"/>
        </w:trPr>
        <w:tc>
          <w:tcPr>
            <w:tcW w:w="1575" w:type="dxa"/>
            <w:tcMar/>
          </w:tcPr>
          <w:p w:rsidR="385BF836" w:rsidP="6EDDA8FC" w:rsidRDefault="385BF836" w14:paraId="6645C1D5" w14:textId="64BEED3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A53A7A6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575" w:type="dxa"/>
            <w:tcMar/>
          </w:tcPr>
          <w:p w:rsidR="2BFD1C1C" w:rsidP="6EDDA8FC" w:rsidRDefault="2BFD1C1C" w14:paraId="470A678C" w14:textId="26147B3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350" w:type="dxa"/>
            <w:tcMar/>
          </w:tcPr>
          <w:p w:rsidR="2BFD1C1C" w:rsidP="6EDDA8FC" w:rsidRDefault="2BFD1C1C" w14:paraId="2E22668F" w14:textId="0B2F8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  <w:tc>
          <w:tcPr>
            <w:tcW w:w="1950" w:type="dxa"/>
            <w:tcMar/>
          </w:tcPr>
          <w:p w:rsidR="6AA8BE22" w:rsidP="6EDDA8FC" w:rsidRDefault="6AA8BE22" w14:paraId="4B480687" w14:textId="09799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AFD349D">
              <w:rPr>
                <w:rFonts w:ascii="Arial" w:hAnsi="Arial" w:eastAsia="Arial" w:cs="Arial"/>
                <w:sz w:val="22"/>
                <w:szCs w:val="22"/>
              </w:rPr>
              <w:t>01</w:t>
            </w: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.06.2014</w:t>
            </w:r>
          </w:p>
        </w:tc>
        <w:tc>
          <w:tcPr>
            <w:tcW w:w="2235" w:type="dxa"/>
            <w:tcMar/>
          </w:tcPr>
          <w:p w:rsidR="2BFD1C1C" w:rsidP="6EDDA8FC" w:rsidRDefault="2BFD1C1C" w14:paraId="40075D71" w14:textId="3C130CF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PayPal</w:t>
            </w:r>
          </w:p>
        </w:tc>
        <w:tc>
          <w:tcPr>
            <w:tcW w:w="1347" w:type="dxa"/>
            <w:tcMar/>
          </w:tcPr>
          <w:p w:rsidR="1F3E8744" w:rsidP="6EDDA8FC" w:rsidRDefault="1F3E8744" w14:paraId="4D7EFC8D" w14:textId="2DE2D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F4BAFBE">
              <w:rPr>
                <w:rFonts w:ascii="Arial" w:hAnsi="Arial" w:eastAsia="Arial" w:cs="Arial"/>
                <w:sz w:val="22"/>
                <w:szCs w:val="22"/>
              </w:rPr>
              <w:t>Pending</w:t>
            </w:r>
          </w:p>
        </w:tc>
      </w:tr>
    </w:tbl>
    <w:p w:rsidRPr="006F645E" w:rsidR="00BE17E0" w:rsidP="6EDDA8FC" w:rsidRDefault="00BE17E0" w14:paraId="69127F62" w14:textId="3190FB9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0B2EE62E">
        <w:rPr>
          <w:rFonts w:ascii="Arial" w:hAnsi="Arial" w:eastAsia="Arial" w:cs="Arial"/>
          <w:sz w:val="22"/>
          <w:szCs w:val="22"/>
        </w:rPr>
        <w:t>Services</w:t>
      </w:r>
    </w:p>
    <w:tbl>
      <w:tblPr>
        <w:tblW w:w="950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  <w:gridCol w:w="2415"/>
        <w:gridCol w:w="1020"/>
        <w:gridCol w:w="1890"/>
      </w:tblGrid>
      <w:tr w:rsidR="6790B333" w:rsidTr="6EDDA8FC" w14:paraId="178D4B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0D3ABB1" w:rsidP="6EDDA8FC" w:rsidRDefault="20D3ABB1" w14:paraId="0E54614A" w14:textId="272B71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2505" w:type="dxa"/>
            <w:shd w:val="clear" w:color="auto" w:fill="76CDD8"/>
            <w:tcMar/>
          </w:tcPr>
          <w:p w:rsidR="20D3ABB1" w:rsidP="6EDDA8FC" w:rsidRDefault="20D3ABB1" w14:paraId="2C5548A2" w14:textId="7EED6E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name</w:t>
            </w:r>
          </w:p>
        </w:tc>
        <w:tc>
          <w:tcPr>
            <w:tcW w:w="2415" w:type="dxa"/>
            <w:shd w:val="clear" w:color="auto" w:fill="76CDD8"/>
            <w:tcMar/>
          </w:tcPr>
          <w:p w:rsidR="20D3ABB1" w:rsidP="6EDDA8FC" w:rsidRDefault="20D3ABB1" w14:paraId="616AC3EA" w14:textId="2B1F6C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escription</w:t>
            </w:r>
          </w:p>
        </w:tc>
        <w:tc>
          <w:tcPr>
            <w:tcW w:w="1020" w:type="dxa"/>
            <w:shd w:val="clear" w:color="auto" w:fill="76CDD8"/>
            <w:tcMar/>
          </w:tcPr>
          <w:p w:rsidR="20D3ABB1" w:rsidP="6EDDA8FC" w:rsidRDefault="20D3ABB1" w14:paraId="6037CB16" w14:textId="7CB817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</w:t>
            </w:r>
          </w:p>
        </w:tc>
        <w:tc>
          <w:tcPr>
            <w:tcW w:w="1890" w:type="dxa"/>
            <w:shd w:val="clear" w:color="auto" w:fill="76CDD8"/>
            <w:tcMar/>
          </w:tcPr>
          <w:p w:rsidR="20D3ABB1" w:rsidP="6EDDA8FC" w:rsidRDefault="20D3ABB1" w14:paraId="4698BD87" w14:textId="3F39B4A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uration_days</w:t>
            </w:r>
          </w:p>
        </w:tc>
      </w:tr>
      <w:tr w:rsidR="6790B333" w:rsidTr="6EDDA8FC" w14:paraId="4344AFC8">
        <w:trPr>
          <w:trHeight w:val="300"/>
        </w:trPr>
        <w:tc>
          <w:tcPr>
            <w:tcW w:w="1672" w:type="dxa"/>
            <w:tcMar/>
          </w:tcPr>
          <w:p w:rsidR="6419CB74" w:rsidP="6EDDA8FC" w:rsidRDefault="6419CB74" w14:paraId="45B9B15C" w14:textId="78201F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2505" w:type="dxa"/>
            <w:tcMar/>
          </w:tcPr>
          <w:p w:rsidR="6419CB74" w:rsidP="6EDDA8FC" w:rsidRDefault="6419CB74" w14:paraId="11BE93D3" w14:textId="54ABBF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igh-Altitude Acclimatization Program</w:t>
            </w:r>
          </w:p>
        </w:tc>
        <w:tc>
          <w:tcPr>
            <w:tcW w:w="2415" w:type="dxa"/>
            <w:tcMar/>
          </w:tcPr>
          <w:p w:rsidR="6419CB74" w:rsidP="6EDDA8FC" w:rsidRDefault="6419CB74" w14:paraId="54735D2B" w14:textId="4DC3CFB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elps climbers adjust to high elevations before a major climb</w:t>
            </w:r>
          </w:p>
        </w:tc>
        <w:tc>
          <w:tcPr>
            <w:tcW w:w="1020" w:type="dxa"/>
            <w:tcMar/>
          </w:tcPr>
          <w:p w:rsidR="6419CB74" w:rsidP="6EDDA8FC" w:rsidRDefault="6419CB74" w14:paraId="6F2996F3" w14:textId="2FC4BD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90.00</w:t>
            </w:r>
          </w:p>
        </w:tc>
        <w:tc>
          <w:tcPr>
            <w:tcW w:w="1890" w:type="dxa"/>
            <w:tcMar/>
          </w:tcPr>
          <w:p w:rsidR="6419CB74" w:rsidP="6EDDA8FC" w:rsidRDefault="6419CB74" w14:paraId="46F620AA" w14:textId="470E6F3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4</w:t>
            </w:r>
          </w:p>
        </w:tc>
      </w:tr>
    </w:tbl>
    <w:p w:rsidRPr="006F645E" w:rsidR="00BE17E0" w:rsidP="6EDDA8FC" w:rsidRDefault="00BE17E0" w14:paraId="066EEB1D" w14:textId="29FE6F6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1C2F4D6">
        <w:rPr>
          <w:rFonts w:ascii="Arial" w:hAnsi="Arial" w:eastAsia="Arial" w:cs="Arial"/>
          <w:sz w:val="22"/>
          <w:szCs w:val="22"/>
        </w:rPr>
        <w:t>Booking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EDDA8FC" w14:paraId="5187B74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0F9EB7CC" w14:textId="162316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D41BE9E" w14:textId="132E34F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F889EDB" w14:textId="380AA22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2E26E6D9" w14:textId="2754494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date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7011614E" w14:textId="7F4B654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5CB28DEF" w14:textId="3C76A53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id</w:t>
            </w:r>
          </w:p>
        </w:tc>
      </w:tr>
      <w:tr w:rsidR="6790B333" w:rsidTr="6EDDA8FC" w14:paraId="20D73793">
        <w:trPr>
          <w:trHeight w:val="300"/>
        </w:trPr>
        <w:tc>
          <w:tcPr>
            <w:tcW w:w="1672" w:type="dxa"/>
            <w:tcMar/>
          </w:tcPr>
          <w:p w:rsidR="66F4EFFC" w:rsidP="6EDDA8FC" w:rsidRDefault="66F4EFFC" w14:paraId="50B28C9A" w14:textId="042DA7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  <w:tc>
          <w:tcPr>
            <w:tcW w:w="1672" w:type="dxa"/>
            <w:tcMar/>
          </w:tcPr>
          <w:p w:rsidR="66F4EFFC" w:rsidP="6EDDA8FC" w:rsidRDefault="66F4EFFC" w14:paraId="4DC362EC" w14:textId="4B9C3C2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66F4EFFC" w:rsidP="6EDDA8FC" w:rsidRDefault="66F4EFFC" w14:paraId="01A1DE60" w14:textId="6B3280F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1672" w:type="dxa"/>
            <w:tcMar/>
          </w:tcPr>
          <w:p w:rsidR="66F4EFFC" w:rsidP="6EDDA8FC" w:rsidRDefault="66F4EFFC" w14:paraId="35895D75" w14:textId="547C299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01.06.2014</w:t>
            </w:r>
          </w:p>
        </w:tc>
        <w:tc>
          <w:tcPr>
            <w:tcW w:w="1672" w:type="dxa"/>
            <w:tcMar/>
          </w:tcPr>
          <w:p w:rsidR="52750135" w:rsidP="6EDDA8FC" w:rsidRDefault="52750135" w14:paraId="68B37188" w14:textId="560DA80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BF3448F">
              <w:rPr>
                <w:rFonts w:ascii="Arial" w:hAnsi="Arial" w:eastAsia="Arial" w:cs="Arial"/>
                <w:sz w:val="22"/>
                <w:szCs w:val="22"/>
              </w:rPr>
              <w:t>Confirmed</w:t>
            </w:r>
          </w:p>
        </w:tc>
        <w:tc>
          <w:tcPr>
            <w:tcW w:w="1672" w:type="dxa"/>
            <w:tcMar/>
          </w:tcPr>
          <w:p w:rsidR="6790B333" w:rsidP="6EDDA8FC" w:rsidRDefault="6790B333" w14:paraId="7CD93B9A" w14:textId="7776A5DA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sz w:val="22"/>
                <w:szCs w:val="22"/>
              </w:rPr>
              <w:t>1</w:t>
            </w:r>
            <w:r w:rsidRPr="6EDDA8FC" w:rsidR="04258601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</w:tr>
    </w:tbl>
    <w:p w:rsidRPr="006F645E" w:rsidR="00BE17E0" w:rsidP="6790B333" w:rsidRDefault="00BE17E0" w14:paraId="1C8B7E32" w14:textId="11CB3F2F">
      <w:pPr>
        <w:pStyle w:val="Normal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8">
    <w:nsid w:val="7a0117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18"/>
  </w: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08A80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21D2EC5"/>
    <w:rsid w:val="027E6957"/>
    <w:rsid w:val="03430C9F"/>
    <w:rsid w:val="03864260"/>
    <w:rsid w:val="0386E512"/>
    <w:rsid w:val="039D8874"/>
    <w:rsid w:val="03C3C9A4"/>
    <w:rsid w:val="03D07CD3"/>
    <w:rsid w:val="0411AC4F"/>
    <w:rsid w:val="041ABB7E"/>
    <w:rsid w:val="04258601"/>
    <w:rsid w:val="04F08B25"/>
    <w:rsid w:val="053211B0"/>
    <w:rsid w:val="056B5CDB"/>
    <w:rsid w:val="056E8BC9"/>
    <w:rsid w:val="060A57E6"/>
    <w:rsid w:val="06E04780"/>
    <w:rsid w:val="07041FA1"/>
    <w:rsid w:val="071DD5C0"/>
    <w:rsid w:val="0740E559"/>
    <w:rsid w:val="0766E713"/>
    <w:rsid w:val="0849A5CF"/>
    <w:rsid w:val="08C5DA12"/>
    <w:rsid w:val="08F7C297"/>
    <w:rsid w:val="09773494"/>
    <w:rsid w:val="09A7CB4C"/>
    <w:rsid w:val="09A7CB4C"/>
    <w:rsid w:val="09DFF68D"/>
    <w:rsid w:val="09FD75DA"/>
    <w:rsid w:val="09FD75DA"/>
    <w:rsid w:val="0A176E36"/>
    <w:rsid w:val="0A775FB0"/>
    <w:rsid w:val="0A9A3A1C"/>
    <w:rsid w:val="0ADBD121"/>
    <w:rsid w:val="0B2EE62E"/>
    <w:rsid w:val="0C22E65B"/>
    <w:rsid w:val="0CE8DC7C"/>
    <w:rsid w:val="0D8CE5DB"/>
    <w:rsid w:val="0DE26FAF"/>
    <w:rsid w:val="0DE5BCAF"/>
    <w:rsid w:val="0E1EC930"/>
    <w:rsid w:val="0E4D3AE4"/>
    <w:rsid w:val="0E73BF12"/>
    <w:rsid w:val="0F11FF1B"/>
    <w:rsid w:val="0F3B6D46"/>
    <w:rsid w:val="0FB6B1ED"/>
    <w:rsid w:val="1069544F"/>
    <w:rsid w:val="10FD8A8A"/>
    <w:rsid w:val="117467E7"/>
    <w:rsid w:val="117467E7"/>
    <w:rsid w:val="118A01C6"/>
    <w:rsid w:val="11AB60D6"/>
    <w:rsid w:val="11B16E87"/>
    <w:rsid w:val="11DBA74D"/>
    <w:rsid w:val="11E3ABA5"/>
    <w:rsid w:val="11EA458D"/>
    <w:rsid w:val="12021BD2"/>
    <w:rsid w:val="127E4CBF"/>
    <w:rsid w:val="12D94DC2"/>
    <w:rsid w:val="14C02E3F"/>
    <w:rsid w:val="1514EF36"/>
    <w:rsid w:val="1530292D"/>
    <w:rsid w:val="15C0D401"/>
    <w:rsid w:val="16244C40"/>
    <w:rsid w:val="164356FC"/>
    <w:rsid w:val="1694C270"/>
    <w:rsid w:val="16B9EC69"/>
    <w:rsid w:val="16F76DD6"/>
    <w:rsid w:val="17B7F36E"/>
    <w:rsid w:val="17C6DF9E"/>
    <w:rsid w:val="17D4852E"/>
    <w:rsid w:val="18035699"/>
    <w:rsid w:val="186865F0"/>
    <w:rsid w:val="18FEF784"/>
    <w:rsid w:val="1988C449"/>
    <w:rsid w:val="19E9218D"/>
    <w:rsid w:val="19FD972F"/>
    <w:rsid w:val="1A75B71E"/>
    <w:rsid w:val="1B01E376"/>
    <w:rsid w:val="1B01E376"/>
    <w:rsid w:val="1BF3448F"/>
    <w:rsid w:val="1C78E82C"/>
    <w:rsid w:val="1C8B1F4F"/>
    <w:rsid w:val="1C9EF67E"/>
    <w:rsid w:val="1CD08A29"/>
    <w:rsid w:val="1D1E1E09"/>
    <w:rsid w:val="1D28DB07"/>
    <w:rsid w:val="1D9320C3"/>
    <w:rsid w:val="1D96FEA6"/>
    <w:rsid w:val="1DDEDD10"/>
    <w:rsid w:val="1E0E3438"/>
    <w:rsid w:val="1E1335F1"/>
    <w:rsid w:val="1E2D7777"/>
    <w:rsid w:val="1E7E8DB9"/>
    <w:rsid w:val="1F2B2EEC"/>
    <w:rsid w:val="1F3E8744"/>
    <w:rsid w:val="1F4EE78B"/>
    <w:rsid w:val="1F9F34DF"/>
    <w:rsid w:val="1FE93C8B"/>
    <w:rsid w:val="2043AF63"/>
    <w:rsid w:val="2048C9FB"/>
    <w:rsid w:val="20D3ABB1"/>
    <w:rsid w:val="20FFD1FD"/>
    <w:rsid w:val="20FFD1FD"/>
    <w:rsid w:val="214FC0B7"/>
    <w:rsid w:val="221A0705"/>
    <w:rsid w:val="2260E3A9"/>
    <w:rsid w:val="22675EF5"/>
    <w:rsid w:val="22D1CFC5"/>
    <w:rsid w:val="22D1CFC5"/>
    <w:rsid w:val="22FBD638"/>
    <w:rsid w:val="2325D59D"/>
    <w:rsid w:val="23294E09"/>
    <w:rsid w:val="239B4A9F"/>
    <w:rsid w:val="23BF6ABD"/>
    <w:rsid w:val="240B1690"/>
    <w:rsid w:val="241B552E"/>
    <w:rsid w:val="25D7F4DC"/>
    <w:rsid w:val="25E368A5"/>
    <w:rsid w:val="262A0DF4"/>
    <w:rsid w:val="26FD0F9B"/>
    <w:rsid w:val="271BF28F"/>
    <w:rsid w:val="2733431A"/>
    <w:rsid w:val="273EA1BE"/>
    <w:rsid w:val="2799938B"/>
    <w:rsid w:val="28058D32"/>
    <w:rsid w:val="280A47F0"/>
    <w:rsid w:val="284179E7"/>
    <w:rsid w:val="28618468"/>
    <w:rsid w:val="28618468"/>
    <w:rsid w:val="28FC219E"/>
    <w:rsid w:val="295A8990"/>
    <w:rsid w:val="299B7F81"/>
    <w:rsid w:val="29FCE79F"/>
    <w:rsid w:val="2AADD973"/>
    <w:rsid w:val="2AE3F3B8"/>
    <w:rsid w:val="2B1806A4"/>
    <w:rsid w:val="2B5B03D8"/>
    <w:rsid w:val="2B5BE111"/>
    <w:rsid w:val="2B94D23B"/>
    <w:rsid w:val="2B9D4932"/>
    <w:rsid w:val="2BFD1C1C"/>
    <w:rsid w:val="2C108A6D"/>
    <w:rsid w:val="2C2965A5"/>
    <w:rsid w:val="2CD6841D"/>
    <w:rsid w:val="2D011863"/>
    <w:rsid w:val="2D7CD326"/>
    <w:rsid w:val="2D88ABA9"/>
    <w:rsid w:val="2DA0C2FF"/>
    <w:rsid w:val="2DE6CDEA"/>
    <w:rsid w:val="2E636FCB"/>
    <w:rsid w:val="2E68590C"/>
    <w:rsid w:val="2EEF04E3"/>
    <w:rsid w:val="2F2FA597"/>
    <w:rsid w:val="2F2FA597"/>
    <w:rsid w:val="2F50B572"/>
    <w:rsid w:val="2FA60932"/>
    <w:rsid w:val="2FBDA898"/>
    <w:rsid w:val="30528D94"/>
    <w:rsid w:val="306E20ED"/>
    <w:rsid w:val="310937B3"/>
    <w:rsid w:val="31BCC48B"/>
    <w:rsid w:val="31C2F4D6"/>
    <w:rsid w:val="31E193AB"/>
    <w:rsid w:val="32071E6F"/>
    <w:rsid w:val="321DC189"/>
    <w:rsid w:val="32577CFE"/>
    <w:rsid w:val="329780B3"/>
    <w:rsid w:val="32A9269F"/>
    <w:rsid w:val="32D2171A"/>
    <w:rsid w:val="32DA6374"/>
    <w:rsid w:val="32E512AE"/>
    <w:rsid w:val="32EA8F51"/>
    <w:rsid w:val="332CAF3D"/>
    <w:rsid w:val="33430C6B"/>
    <w:rsid w:val="33A75DF9"/>
    <w:rsid w:val="33BA2814"/>
    <w:rsid w:val="33D6D9E5"/>
    <w:rsid w:val="34171634"/>
    <w:rsid w:val="3421BC90"/>
    <w:rsid w:val="34425985"/>
    <w:rsid w:val="34606C0E"/>
    <w:rsid w:val="352D0009"/>
    <w:rsid w:val="35329662"/>
    <w:rsid w:val="356C0798"/>
    <w:rsid w:val="360DEB86"/>
    <w:rsid w:val="374A841B"/>
    <w:rsid w:val="37521C55"/>
    <w:rsid w:val="385BF836"/>
    <w:rsid w:val="386FB126"/>
    <w:rsid w:val="38AF081F"/>
    <w:rsid w:val="38D405B3"/>
    <w:rsid w:val="3916A964"/>
    <w:rsid w:val="39355100"/>
    <w:rsid w:val="3993CF3A"/>
    <w:rsid w:val="3A605129"/>
    <w:rsid w:val="3A605129"/>
    <w:rsid w:val="3B048F41"/>
    <w:rsid w:val="3B8B811A"/>
    <w:rsid w:val="3BC24EEF"/>
    <w:rsid w:val="3CCCCAF8"/>
    <w:rsid w:val="3D4DB819"/>
    <w:rsid w:val="3D701CD8"/>
    <w:rsid w:val="3D984609"/>
    <w:rsid w:val="3E2300E5"/>
    <w:rsid w:val="3E94E9BC"/>
    <w:rsid w:val="3EAC9BDD"/>
    <w:rsid w:val="3ECEA2B9"/>
    <w:rsid w:val="3F2330C1"/>
    <w:rsid w:val="3F38ECA9"/>
    <w:rsid w:val="3F6E40FA"/>
    <w:rsid w:val="3FCB7BF5"/>
    <w:rsid w:val="3FD08023"/>
    <w:rsid w:val="3FFD9EE1"/>
    <w:rsid w:val="404B0303"/>
    <w:rsid w:val="405681B3"/>
    <w:rsid w:val="40A90C2C"/>
    <w:rsid w:val="40C3C66F"/>
    <w:rsid w:val="414C8675"/>
    <w:rsid w:val="41B1191A"/>
    <w:rsid w:val="41ECDA60"/>
    <w:rsid w:val="41F1EBE5"/>
    <w:rsid w:val="42279DE0"/>
    <w:rsid w:val="430D25E9"/>
    <w:rsid w:val="4315D9BF"/>
    <w:rsid w:val="434AEE69"/>
    <w:rsid w:val="43C97FF6"/>
    <w:rsid w:val="43E8D0CF"/>
    <w:rsid w:val="444D4406"/>
    <w:rsid w:val="44775699"/>
    <w:rsid w:val="45668AB6"/>
    <w:rsid w:val="461AB242"/>
    <w:rsid w:val="462D6728"/>
    <w:rsid w:val="463A1C8A"/>
    <w:rsid w:val="46934700"/>
    <w:rsid w:val="46A8D5DD"/>
    <w:rsid w:val="47378E74"/>
    <w:rsid w:val="47BE35F9"/>
    <w:rsid w:val="480DFDED"/>
    <w:rsid w:val="4850FA7E"/>
    <w:rsid w:val="4867FE60"/>
    <w:rsid w:val="48D79358"/>
    <w:rsid w:val="4912FF89"/>
    <w:rsid w:val="49331950"/>
    <w:rsid w:val="4A227B9A"/>
    <w:rsid w:val="4AA610BD"/>
    <w:rsid w:val="4AA610BD"/>
    <w:rsid w:val="4B2CD074"/>
    <w:rsid w:val="4BBF07B8"/>
    <w:rsid w:val="4BCFB6B7"/>
    <w:rsid w:val="4CA96DAB"/>
    <w:rsid w:val="4D22A616"/>
    <w:rsid w:val="4D289B43"/>
    <w:rsid w:val="4D3EB423"/>
    <w:rsid w:val="4D96BDDA"/>
    <w:rsid w:val="4DC7997B"/>
    <w:rsid w:val="4EA81496"/>
    <w:rsid w:val="4EC74712"/>
    <w:rsid w:val="4F094042"/>
    <w:rsid w:val="4F2C6D40"/>
    <w:rsid w:val="4F764CF2"/>
    <w:rsid w:val="4F8B4083"/>
    <w:rsid w:val="4FFD45A1"/>
    <w:rsid w:val="4FFD45A1"/>
    <w:rsid w:val="50562ECB"/>
    <w:rsid w:val="50C72078"/>
    <w:rsid w:val="51FAC851"/>
    <w:rsid w:val="520C6579"/>
    <w:rsid w:val="5222761A"/>
    <w:rsid w:val="525E63A8"/>
    <w:rsid w:val="52750135"/>
    <w:rsid w:val="52945EB4"/>
    <w:rsid w:val="53174255"/>
    <w:rsid w:val="533A236D"/>
    <w:rsid w:val="533A236D"/>
    <w:rsid w:val="53C78D33"/>
    <w:rsid w:val="540558A0"/>
    <w:rsid w:val="5410F421"/>
    <w:rsid w:val="546E3132"/>
    <w:rsid w:val="5472E0A2"/>
    <w:rsid w:val="54A1B969"/>
    <w:rsid w:val="54BC3892"/>
    <w:rsid w:val="54E7B807"/>
    <w:rsid w:val="5548747C"/>
    <w:rsid w:val="5555E4D5"/>
    <w:rsid w:val="557DF4BF"/>
    <w:rsid w:val="558D60C4"/>
    <w:rsid w:val="55F898F3"/>
    <w:rsid w:val="56950444"/>
    <w:rsid w:val="56FCD251"/>
    <w:rsid w:val="57466C33"/>
    <w:rsid w:val="575C2792"/>
    <w:rsid w:val="575D4D88"/>
    <w:rsid w:val="575D4D88"/>
    <w:rsid w:val="57C78696"/>
    <w:rsid w:val="57CBEE1F"/>
    <w:rsid w:val="58579B3D"/>
    <w:rsid w:val="5862A56A"/>
    <w:rsid w:val="5876EE4A"/>
    <w:rsid w:val="58E31750"/>
    <w:rsid w:val="58E34BCC"/>
    <w:rsid w:val="5948666E"/>
    <w:rsid w:val="5948666E"/>
    <w:rsid w:val="59830237"/>
    <w:rsid w:val="59BB167D"/>
    <w:rsid w:val="5A2E2253"/>
    <w:rsid w:val="5A53A7A6"/>
    <w:rsid w:val="5A94FBA7"/>
    <w:rsid w:val="5AF93A70"/>
    <w:rsid w:val="5B63479D"/>
    <w:rsid w:val="5B70DF96"/>
    <w:rsid w:val="5C17EC45"/>
    <w:rsid w:val="5C572AC1"/>
    <w:rsid w:val="5C65C73F"/>
    <w:rsid w:val="5C96823B"/>
    <w:rsid w:val="5D091E48"/>
    <w:rsid w:val="5D31A517"/>
    <w:rsid w:val="5D480E76"/>
    <w:rsid w:val="5D996653"/>
    <w:rsid w:val="5E0DBFCC"/>
    <w:rsid w:val="5E287D2C"/>
    <w:rsid w:val="5E550270"/>
    <w:rsid w:val="5E7BE765"/>
    <w:rsid w:val="5E818307"/>
    <w:rsid w:val="5ED7E1AE"/>
    <w:rsid w:val="5EF8CD94"/>
    <w:rsid w:val="5F4BAFBE"/>
    <w:rsid w:val="5FFD0589"/>
    <w:rsid w:val="60010531"/>
    <w:rsid w:val="6020EE22"/>
    <w:rsid w:val="602A81EB"/>
    <w:rsid w:val="60FF4100"/>
    <w:rsid w:val="61476D38"/>
    <w:rsid w:val="615B145D"/>
    <w:rsid w:val="6191C5B9"/>
    <w:rsid w:val="61936867"/>
    <w:rsid w:val="61971061"/>
    <w:rsid w:val="61A888D3"/>
    <w:rsid w:val="61D6AC24"/>
    <w:rsid w:val="620123A4"/>
    <w:rsid w:val="63266A49"/>
    <w:rsid w:val="63551289"/>
    <w:rsid w:val="63764F1D"/>
    <w:rsid w:val="6419CB74"/>
    <w:rsid w:val="646D661F"/>
    <w:rsid w:val="647B4522"/>
    <w:rsid w:val="64F99D38"/>
    <w:rsid w:val="64FBD022"/>
    <w:rsid w:val="6537DE7F"/>
    <w:rsid w:val="65E7551B"/>
    <w:rsid w:val="65EBECDE"/>
    <w:rsid w:val="663D7685"/>
    <w:rsid w:val="664C2798"/>
    <w:rsid w:val="66CA76FC"/>
    <w:rsid w:val="66EA8DC9"/>
    <w:rsid w:val="66F4EFFC"/>
    <w:rsid w:val="66FEABB5"/>
    <w:rsid w:val="678D9C24"/>
    <w:rsid w:val="6790B333"/>
    <w:rsid w:val="679AB393"/>
    <w:rsid w:val="67B43CD1"/>
    <w:rsid w:val="67B6E1B2"/>
    <w:rsid w:val="67BDF2ED"/>
    <w:rsid w:val="67F944D6"/>
    <w:rsid w:val="6805A0F4"/>
    <w:rsid w:val="68D0E262"/>
    <w:rsid w:val="68DD3067"/>
    <w:rsid w:val="68ED35C6"/>
    <w:rsid w:val="6905433C"/>
    <w:rsid w:val="698E374A"/>
    <w:rsid w:val="69959C06"/>
    <w:rsid w:val="6A012848"/>
    <w:rsid w:val="6A22A910"/>
    <w:rsid w:val="6AA8BE22"/>
    <w:rsid w:val="6ABE2F82"/>
    <w:rsid w:val="6B1A82ED"/>
    <w:rsid w:val="6B3F731E"/>
    <w:rsid w:val="6B5DE46B"/>
    <w:rsid w:val="6B8363DA"/>
    <w:rsid w:val="6CE22C1E"/>
    <w:rsid w:val="6D2AF2D0"/>
    <w:rsid w:val="6D4B84C2"/>
    <w:rsid w:val="6E39FF20"/>
    <w:rsid w:val="6E473F2A"/>
    <w:rsid w:val="6E5637A7"/>
    <w:rsid w:val="6E6874FF"/>
    <w:rsid w:val="6E736831"/>
    <w:rsid w:val="6EDDA8FC"/>
    <w:rsid w:val="6F130DE4"/>
    <w:rsid w:val="6F3FDEC5"/>
    <w:rsid w:val="6FD477C6"/>
    <w:rsid w:val="702834CF"/>
    <w:rsid w:val="70325793"/>
    <w:rsid w:val="70A1D155"/>
    <w:rsid w:val="70E60F1C"/>
    <w:rsid w:val="70E61F8C"/>
    <w:rsid w:val="70FF6DCC"/>
    <w:rsid w:val="710D954E"/>
    <w:rsid w:val="71115F1C"/>
    <w:rsid w:val="712D4586"/>
    <w:rsid w:val="7177C208"/>
    <w:rsid w:val="7186B204"/>
    <w:rsid w:val="719486C8"/>
    <w:rsid w:val="71A641BF"/>
    <w:rsid w:val="71EA8C80"/>
    <w:rsid w:val="72DFA89D"/>
    <w:rsid w:val="7306FB12"/>
    <w:rsid w:val="73E337B3"/>
    <w:rsid w:val="73ECD035"/>
    <w:rsid w:val="746E1F00"/>
    <w:rsid w:val="74BF6C6D"/>
    <w:rsid w:val="7503D8A1"/>
    <w:rsid w:val="758C1EC0"/>
    <w:rsid w:val="75EC6891"/>
    <w:rsid w:val="76C656B8"/>
    <w:rsid w:val="7721DA89"/>
    <w:rsid w:val="7738725E"/>
    <w:rsid w:val="77AB1A5E"/>
    <w:rsid w:val="77E24F9F"/>
    <w:rsid w:val="786C7E7D"/>
    <w:rsid w:val="78D88BD2"/>
    <w:rsid w:val="78E808EB"/>
    <w:rsid w:val="78F6DBFF"/>
    <w:rsid w:val="7955697D"/>
    <w:rsid w:val="795E2FBF"/>
    <w:rsid w:val="796181FF"/>
    <w:rsid w:val="7A148144"/>
    <w:rsid w:val="7A7AED17"/>
    <w:rsid w:val="7ACC6AB6"/>
    <w:rsid w:val="7AFD349D"/>
    <w:rsid w:val="7BD0CD3E"/>
    <w:rsid w:val="7C4D08F7"/>
    <w:rsid w:val="7D02FEC9"/>
    <w:rsid w:val="7D0713FF"/>
    <w:rsid w:val="7D51A85F"/>
    <w:rsid w:val="7D6988C4"/>
    <w:rsid w:val="7DE63E37"/>
    <w:rsid w:val="7DF23EBC"/>
    <w:rsid w:val="7DFE58D5"/>
    <w:rsid w:val="7E1494B1"/>
    <w:rsid w:val="7E1494B1"/>
    <w:rsid w:val="7E68C4F3"/>
    <w:rsid w:val="7E6B99F6"/>
    <w:rsid w:val="7EF64B4C"/>
    <w:rsid w:val="7F1D5290"/>
    <w:rsid w:val="7F4C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eader" Target="header2.xml" Id="Rdbf07d34fb034c8d" /><Relationship Type="http://schemas.openxmlformats.org/officeDocument/2006/relationships/image" Target="/media/image2.png" Id="Rf3bbb7950cd744f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8</revision>
  <lastPrinted>2021-02-26T07:14:00.0000000Z</lastPrinted>
  <dcterms:created xsi:type="dcterms:W3CDTF">2021-01-22T08:29:00.0000000Z</dcterms:created>
  <dcterms:modified xsi:type="dcterms:W3CDTF">2025-03-16T19:31:50.34430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